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73AA" w:rsidRDefault="007173AA">
      <w:pPr>
        <w:rPr>
          <w:lang w:val="de-DE" w:eastAsia="de-DE"/>
        </w:rPr>
      </w:pPr>
    </w:p>
    <w:p w:rsidR="007173AA" w:rsidRDefault="00FC0ABF">
      <w:pPr>
        <w:jc w:val="center"/>
        <w:rPr>
          <w:rFonts w:eastAsia="黑体"/>
          <w:b/>
          <w:color w:val="000000"/>
          <w:sz w:val="32"/>
          <w:szCs w:val="32"/>
        </w:rPr>
      </w:pPr>
      <w:r>
        <w:rPr>
          <w:rFonts w:eastAsia="黑体"/>
          <w:b/>
          <w:color w:val="000000"/>
          <w:sz w:val="32"/>
          <w:szCs w:val="32"/>
        </w:rPr>
        <w:t>Registration Form</w:t>
      </w:r>
    </w:p>
    <w:p w:rsidR="007173AA" w:rsidRDefault="00FC0ABF">
      <w:pPr>
        <w:jc w:val="center"/>
        <w:rPr>
          <w:rFonts w:eastAsia="黑体"/>
          <w:b/>
          <w:color w:val="000000"/>
          <w:sz w:val="32"/>
          <w:szCs w:val="32"/>
        </w:rPr>
      </w:pPr>
      <w:r>
        <w:rPr>
          <w:rFonts w:eastAsia="黑体"/>
          <w:b/>
          <w:color w:val="000000"/>
          <w:sz w:val="32"/>
          <w:szCs w:val="32"/>
        </w:rPr>
        <w:t>注册表</w:t>
      </w:r>
    </w:p>
    <w:p w:rsidR="007173AA" w:rsidRDefault="007173AA">
      <w:pPr>
        <w:jc w:val="center"/>
        <w:rPr>
          <w:b/>
          <w:color w:val="000000"/>
          <w:sz w:val="30"/>
          <w:szCs w:val="3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2552"/>
        <w:gridCol w:w="1276"/>
        <w:gridCol w:w="141"/>
        <w:gridCol w:w="851"/>
        <w:gridCol w:w="2410"/>
      </w:tblGrid>
      <w:tr w:rsidR="007173AA" w:rsidTr="00D7253F">
        <w:trPr>
          <w:trHeight w:val="583"/>
        </w:trPr>
        <w:tc>
          <w:tcPr>
            <w:tcW w:w="2376" w:type="dxa"/>
            <w:tcBorders>
              <w:bottom w:val="single" w:sz="4" w:space="0" w:color="auto"/>
            </w:tcBorders>
            <w:vAlign w:val="center"/>
          </w:tcPr>
          <w:p w:rsidR="007173AA" w:rsidRDefault="00FC0ABF" w:rsidP="00F02A4C">
            <w:pPr>
              <w:spacing w:line="276" w:lineRule="auto"/>
              <w:jc w:val="center"/>
              <w:rPr>
                <w:color w:val="000000"/>
              </w:rPr>
            </w:pPr>
            <w:r>
              <w:t>Name</w:t>
            </w:r>
            <w:r w:rsidR="00F02A4C">
              <w:t>/</w:t>
            </w:r>
            <w:r>
              <w:rPr>
                <w:color w:val="000000"/>
              </w:rPr>
              <w:t>姓名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:rsidR="007173AA" w:rsidRDefault="007173AA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7173AA" w:rsidRDefault="00FC0ABF" w:rsidP="00F02A4C">
            <w:pPr>
              <w:spacing w:line="276" w:lineRule="auto"/>
              <w:jc w:val="center"/>
            </w:pPr>
            <w:r>
              <w:t>Title</w:t>
            </w:r>
            <w:r w:rsidR="00F02A4C">
              <w:t>/</w:t>
            </w:r>
            <w:r>
              <w:t>职称</w:t>
            </w:r>
          </w:p>
        </w:tc>
        <w:tc>
          <w:tcPr>
            <w:tcW w:w="3402" w:type="dxa"/>
            <w:gridSpan w:val="3"/>
            <w:tcBorders>
              <w:bottom w:val="single" w:sz="4" w:space="0" w:color="auto"/>
            </w:tcBorders>
            <w:vAlign w:val="center"/>
          </w:tcPr>
          <w:p w:rsidR="007173AA" w:rsidRDefault="007173AA">
            <w:pPr>
              <w:spacing w:line="276" w:lineRule="auto"/>
              <w:jc w:val="center"/>
              <w:rPr>
                <w:color w:val="000000"/>
              </w:rPr>
            </w:pPr>
          </w:p>
        </w:tc>
      </w:tr>
      <w:tr w:rsidR="00D073F7" w:rsidTr="00D073F7">
        <w:trPr>
          <w:trHeight w:val="562"/>
        </w:trPr>
        <w:tc>
          <w:tcPr>
            <w:tcW w:w="2376" w:type="dxa"/>
            <w:vAlign w:val="center"/>
          </w:tcPr>
          <w:p w:rsidR="00D073F7" w:rsidRDefault="00D073F7" w:rsidP="00F02A4C">
            <w:pPr>
              <w:spacing w:line="276" w:lineRule="auto"/>
              <w:jc w:val="center"/>
              <w:rPr>
                <w:color w:val="000000"/>
              </w:rPr>
            </w:pPr>
            <w:proofErr w:type="spellStart"/>
            <w:r>
              <w:rPr>
                <w:rFonts w:hint="eastAsia"/>
                <w:color w:val="000000"/>
              </w:rPr>
              <w:t>A</w:t>
            </w:r>
            <w:r>
              <w:rPr>
                <w:color w:val="000000"/>
              </w:rPr>
              <w:t>ffliation</w:t>
            </w:r>
            <w:proofErr w:type="spellEnd"/>
            <w:r>
              <w:rPr>
                <w:color w:val="000000"/>
              </w:rPr>
              <w:t>/</w:t>
            </w:r>
            <w:r>
              <w:rPr>
                <w:color w:val="000000"/>
              </w:rPr>
              <w:t>单位</w:t>
            </w:r>
          </w:p>
        </w:tc>
        <w:tc>
          <w:tcPr>
            <w:tcW w:w="3828" w:type="dxa"/>
            <w:gridSpan w:val="2"/>
            <w:vAlign w:val="center"/>
          </w:tcPr>
          <w:p w:rsidR="00D073F7" w:rsidRDefault="00D073F7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992" w:type="dxa"/>
            <w:gridSpan w:val="2"/>
            <w:vAlign w:val="center"/>
          </w:tcPr>
          <w:p w:rsidR="00D073F7" w:rsidRDefault="00D073F7">
            <w:pPr>
              <w:spacing w:line="276" w:lineRule="auto"/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类型</w:t>
            </w:r>
          </w:p>
        </w:tc>
        <w:tc>
          <w:tcPr>
            <w:tcW w:w="2410" w:type="dxa"/>
            <w:vAlign w:val="center"/>
          </w:tcPr>
          <w:p w:rsidR="00D073F7" w:rsidRDefault="00D073F7">
            <w:pPr>
              <w:spacing w:line="276" w:lineRule="auto"/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普通代表</w:t>
            </w:r>
          </w:p>
          <w:p w:rsidR="00D073F7" w:rsidRDefault="00D073F7">
            <w:pPr>
              <w:spacing w:line="276" w:lineRule="auto"/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学生代表</w:t>
            </w:r>
          </w:p>
        </w:tc>
      </w:tr>
      <w:tr w:rsidR="007173AA" w:rsidTr="00D7253F">
        <w:trPr>
          <w:trHeight w:val="627"/>
        </w:trPr>
        <w:tc>
          <w:tcPr>
            <w:tcW w:w="2376" w:type="dxa"/>
            <w:vAlign w:val="center"/>
          </w:tcPr>
          <w:p w:rsidR="007173AA" w:rsidRDefault="00F02A4C" w:rsidP="00D7253F">
            <w:pPr>
              <w:spacing w:line="276" w:lineRule="auto"/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Abstract</w:t>
            </w:r>
            <w:r>
              <w:rPr>
                <w:color w:val="000000"/>
              </w:rPr>
              <w:t xml:space="preserve"> </w:t>
            </w:r>
            <w:r w:rsidR="00FC0ABF">
              <w:rPr>
                <w:color w:val="000000"/>
              </w:rPr>
              <w:t>Title</w:t>
            </w:r>
            <w:r w:rsidR="00D7253F">
              <w:rPr>
                <w:color w:val="000000"/>
              </w:rPr>
              <w:t>/</w:t>
            </w:r>
            <w:r w:rsidR="00FC0ABF">
              <w:rPr>
                <w:color w:val="000000"/>
              </w:rPr>
              <w:t>题目</w:t>
            </w:r>
          </w:p>
        </w:tc>
        <w:tc>
          <w:tcPr>
            <w:tcW w:w="7230" w:type="dxa"/>
            <w:gridSpan w:val="5"/>
            <w:vAlign w:val="center"/>
          </w:tcPr>
          <w:p w:rsidR="007173AA" w:rsidRDefault="007173AA">
            <w:pPr>
              <w:spacing w:line="276" w:lineRule="auto"/>
              <w:jc w:val="center"/>
              <w:rPr>
                <w:color w:val="000000"/>
              </w:rPr>
            </w:pPr>
          </w:p>
        </w:tc>
      </w:tr>
      <w:tr w:rsidR="007173AA" w:rsidTr="00D7253F">
        <w:trPr>
          <w:trHeight w:val="613"/>
        </w:trPr>
        <w:tc>
          <w:tcPr>
            <w:tcW w:w="2376" w:type="dxa"/>
            <w:vAlign w:val="center"/>
          </w:tcPr>
          <w:p w:rsidR="007173AA" w:rsidRDefault="00FC0ABF" w:rsidP="00F02A4C">
            <w:pPr>
              <w:spacing w:line="276" w:lineRule="auto"/>
              <w:jc w:val="center"/>
              <w:rPr>
                <w:color w:val="000000"/>
              </w:rPr>
            </w:pPr>
            <w:r>
              <w:rPr>
                <w:rFonts w:hint="eastAsia"/>
              </w:rPr>
              <w:t>M</w:t>
            </w:r>
            <w:r>
              <w:t>obile</w:t>
            </w:r>
            <w:r w:rsidR="00F02A4C">
              <w:t>/</w:t>
            </w:r>
            <w:r>
              <w:rPr>
                <w:color w:val="000000"/>
              </w:rPr>
              <w:t>电话</w:t>
            </w:r>
          </w:p>
        </w:tc>
        <w:tc>
          <w:tcPr>
            <w:tcW w:w="2552" w:type="dxa"/>
            <w:vAlign w:val="center"/>
          </w:tcPr>
          <w:p w:rsidR="007173AA" w:rsidRDefault="007173AA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7173AA" w:rsidRDefault="00FC0ABF">
            <w:pPr>
              <w:spacing w:line="276" w:lineRule="auto"/>
              <w:jc w:val="center"/>
              <w:rPr>
                <w:color w:val="000000"/>
              </w:rPr>
            </w:pPr>
            <w:r>
              <w:t>Email</w:t>
            </w:r>
            <w:r w:rsidR="00F02A4C">
              <w:t>/</w:t>
            </w:r>
            <w:r>
              <w:rPr>
                <w:color w:val="000000"/>
              </w:rPr>
              <w:t>邮箱</w:t>
            </w:r>
          </w:p>
        </w:tc>
        <w:tc>
          <w:tcPr>
            <w:tcW w:w="3261" w:type="dxa"/>
            <w:gridSpan w:val="2"/>
            <w:vAlign w:val="center"/>
          </w:tcPr>
          <w:p w:rsidR="007173AA" w:rsidRDefault="007173AA">
            <w:pPr>
              <w:spacing w:line="276" w:lineRule="auto"/>
              <w:jc w:val="center"/>
              <w:rPr>
                <w:color w:val="000000"/>
              </w:rPr>
            </w:pPr>
          </w:p>
        </w:tc>
      </w:tr>
      <w:tr w:rsidR="007173AA">
        <w:trPr>
          <w:trHeight w:val="613"/>
        </w:trPr>
        <w:tc>
          <w:tcPr>
            <w:tcW w:w="9606" w:type="dxa"/>
            <w:gridSpan w:val="6"/>
            <w:vAlign w:val="center"/>
          </w:tcPr>
          <w:p w:rsidR="007173AA" w:rsidRDefault="00FC0ABF">
            <w:pPr>
              <w:spacing w:line="276" w:lineRule="auto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I hope</w:t>
            </w:r>
            <w:r w:rsidR="00F02A4C">
              <w:rPr>
                <w:color w:val="000000"/>
              </w:rPr>
              <w:t xml:space="preserve"> / </w:t>
            </w:r>
            <w:r>
              <w:rPr>
                <w:color w:val="000000"/>
              </w:rPr>
              <w:t>我希望：</w:t>
            </w:r>
          </w:p>
          <w:p w:rsidR="007173AA" w:rsidRDefault="00FC0ABF" w:rsidP="00A65E85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Attend ISFRMT and give an oral presentation</w:t>
            </w:r>
            <w:r w:rsidR="00A65E85">
              <w:rPr>
                <w:color w:val="000000"/>
              </w:rPr>
              <w:t>/</w:t>
            </w:r>
            <w:r>
              <w:rPr>
                <w:color w:val="000000"/>
              </w:rPr>
              <w:t>参与此次研讨会并作一个口头报告</w:t>
            </w:r>
          </w:p>
          <w:p w:rsidR="007173AA" w:rsidRDefault="00FC0ABF" w:rsidP="00A65E85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Attend ISFRMT and submit an abstract</w:t>
            </w:r>
            <w:r w:rsidR="00A65E85">
              <w:rPr>
                <w:color w:val="000000"/>
              </w:rPr>
              <w:t>/</w:t>
            </w:r>
            <w:r>
              <w:rPr>
                <w:rFonts w:hint="eastAsia"/>
                <w:color w:val="000000"/>
              </w:rPr>
              <w:t>参与此次研讨会并投稿详细摘要</w:t>
            </w:r>
          </w:p>
          <w:p w:rsidR="007173AA" w:rsidRDefault="00FC0ABF" w:rsidP="00A65E85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Attend ISFRMT and exhibit a poster</w:t>
            </w:r>
            <w:r w:rsidR="00A65E85">
              <w:rPr>
                <w:color w:val="000000"/>
              </w:rPr>
              <w:t>/</w:t>
            </w:r>
            <w:r>
              <w:rPr>
                <w:color w:val="000000"/>
              </w:rPr>
              <w:t>参与此次研讨会并作墙报讲解</w:t>
            </w:r>
          </w:p>
          <w:p w:rsidR="007173AA" w:rsidRDefault="00FC0ABF" w:rsidP="00A65E85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Attend ISFRMT</w:t>
            </w:r>
            <w:r w:rsidR="00A65E85">
              <w:rPr>
                <w:color w:val="000000"/>
              </w:rPr>
              <w:t>/</w:t>
            </w:r>
            <w:r>
              <w:rPr>
                <w:color w:val="000000"/>
              </w:rPr>
              <w:t>仅参与此次研讨会</w:t>
            </w:r>
          </w:p>
          <w:p w:rsidR="007173AA" w:rsidRDefault="00FC0ABF" w:rsidP="00A65E85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Attend ISFRMT and exhibit products</w:t>
            </w:r>
            <w:r w:rsidR="00A65E85">
              <w:rPr>
                <w:color w:val="000000"/>
              </w:rPr>
              <w:t>/</w:t>
            </w:r>
            <w:r>
              <w:rPr>
                <w:color w:val="000000"/>
              </w:rPr>
              <w:t>参与此次研讨会并提供产品展示</w:t>
            </w:r>
          </w:p>
          <w:p w:rsidR="007173AA" w:rsidRDefault="00FC0ABF" w:rsidP="00A65E85">
            <w:pPr>
              <w:spacing w:line="276" w:lineRule="auto"/>
              <w:ind w:firstLineChars="400" w:firstLine="960"/>
              <w:jc w:val="both"/>
              <w:rPr>
                <w:rFonts w:ascii="宋体" w:hAnsi="宋体"/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Attend and sponsor ISFRMT</w:t>
            </w:r>
            <w:r w:rsidR="00A65E85">
              <w:rPr>
                <w:color w:val="000000"/>
              </w:rPr>
              <w:t>/</w:t>
            </w:r>
            <w:r>
              <w:rPr>
                <w:color w:val="000000"/>
              </w:rPr>
              <w:t>参与此次研讨会并提供赞助</w:t>
            </w:r>
          </w:p>
        </w:tc>
      </w:tr>
      <w:tr w:rsidR="007173AA">
        <w:trPr>
          <w:trHeight w:val="532"/>
        </w:trPr>
        <w:tc>
          <w:tcPr>
            <w:tcW w:w="9606" w:type="dxa"/>
            <w:gridSpan w:val="6"/>
            <w:vAlign w:val="center"/>
          </w:tcPr>
          <w:p w:rsidR="007173AA" w:rsidRDefault="000265CD">
            <w:pPr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Submission</w:t>
            </w:r>
            <w:r w:rsidR="00FC0ABF">
              <w:rPr>
                <w:color w:val="000000"/>
              </w:rPr>
              <w:t xml:space="preserve"> Topic</w:t>
            </w:r>
            <w:r w:rsidR="00F02A4C">
              <w:rPr>
                <w:color w:val="000000"/>
              </w:rPr>
              <w:t>/</w:t>
            </w:r>
            <w:r w:rsidR="00F02A4C">
              <w:rPr>
                <w:rFonts w:hint="eastAsia"/>
                <w:color w:val="000000"/>
              </w:rPr>
              <w:t>所属</w:t>
            </w:r>
            <w:r w:rsidR="00FC0ABF">
              <w:rPr>
                <w:rFonts w:hint="eastAsia"/>
                <w:color w:val="000000"/>
              </w:rPr>
              <w:t>主题：</w:t>
            </w:r>
          </w:p>
          <w:p w:rsidR="007173AA" w:rsidRDefault="00FC0ABF" w:rsidP="00A65E85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Design of novel flame retardants</w:t>
            </w:r>
            <w:r w:rsidR="00A65E85">
              <w:rPr>
                <w:color w:val="000000"/>
              </w:rPr>
              <w:t xml:space="preserve"> / </w:t>
            </w:r>
            <w:r>
              <w:rPr>
                <w:color w:val="000000"/>
              </w:rPr>
              <w:t>新型阻燃剂设计</w:t>
            </w:r>
          </w:p>
          <w:p w:rsidR="007173AA" w:rsidRDefault="00FC0ABF" w:rsidP="00A65E85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Bio-based/Green flame retardants</w:t>
            </w:r>
            <w:r w:rsidR="00A65E85">
              <w:rPr>
                <w:color w:val="000000"/>
              </w:rPr>
              <w:t xml:space="preserve"> / </w:t>
            </w:r>
            <w:r>
              <w:rPr>
                <w:color w:val="000000"/>
              </w:rPr>
              <w:t>生物基</w:t>
            </w:r>
            <w:r>
              <w:rPr>
                <w:color w:val="000000"/>
              </w:rPr>
              <w:t>/</w:t>
            </w:r>
            <w:r>
              <w:rPr>
                <w:color w:val="000000"/>
              </w:rPr>
              <w:t>绿色阻燃</w:t>
            </w:r>
          </w:p>
          <w:p w:rsidR="007173AA" w:rsidRDefault="00FC0ABF" w:rsidP="00A65E85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Polymer flame retardants</w:t>
            </w:r>
            <w:r w:rsidR="00A65E85">
              <w:rPr>
                <w:color w:val="000000"/>
              </w:rPr>
              <w:t>/</w:t>
            </w:r>
            <w:r>
              <w:rPr>
                <w:color w:val="000000"/>
              </w:rPr>
              <w:t>聚合物阻燃</w:t>
            </w:r>
          </w:p>
          <w:p w:rsidR="007173AA" w:rsidRDefault="00FC0ABF" w:rsidP="00A65E85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Flame-Retardant fireproof composite materials</w:t>
            </w:r>
            <w:r w:rsidR="00A65E85">
              <w:rPr>
                <w:color w:val="000000"/>
              </w:rPr>
              <w:t>/</w:t>
            </w:r>
            <w:r>
              <w:rPr>
                <w:color w:val="000000"/>
              </w:rPr>
              <w:t>阻燃防火复合材料</w:t>
            </w:r>
          </w:p>
          <w:p w:rsidR="007173AA" w:rsidRDefault="00FC0ABF" w:rsidP="00A65E85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Flame Retardant mechanisms and new concepts</w:t>
            </w:r>
            <w:r w:rsidR="00A65E85">
              <w:rPr>
                <w:color w:val="000000"/>
              </w:rPr>
              <w:t>/</w:t>
            </w:r>
            <w:r>
              <w:rPr>
                <w:color w:val="000000"/>
              </w:rPr>
              <w:t>阻燃机理与新概念</w:t>
            </w:r>
          </w:p>
          <w:p w:rsidR="007173AA" w:rsidRDefault="00FC0ABF" w:rsidP="00A65E85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Smoke, toxicity, and environmental impact</w:t>
            </w:r>
            <w:r w:rsidR="00A65E85">
              <w:rPr>
                <w:color w:val="000000"/>
              </w:rPr>
              <w:t>/</w:t>
            </w:r>
            <w:r>
              <w:rPr>
                <w:color w:val="000000"/>
              </w:rPr>
              <w:t>烟气、毒性与环境影响</w:t>
            </w:r>
          </w:p>
          <w:p w:rsidR="007173AA" w:rsidRDefault="00FC0ABF" w:rsidP="00A65E85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Fire safety in the field of new energy</w:t>
            </w:r>
            <w:r w:rsidR="00A65E85">
              <w:rPr>
                <w:color w:val="000000"/>
              </w:rPr>
              <w:t>/</w:t>
            </w:r>
            <w:r>
              <w:rPr>
                <w:color w:val="000000"/>
              </w:rPr>
              <w:t>新能源领域火安全</w:t>
            </w:r>
          </w:p>
          <w:p w:rsidR="007173AA" w:rsidRDefault="00FC0ABF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Sustainable development and recycling of flame retardant materials</w:t>
            </w:r>
          </w:p>
          <w:p w:rsidR="007173AA" w:rsidRDefault="00FC0ABF">
            <w:pPr>
              <w:spacing w:line="276" w:lineRule="auto"/>
              <w:ind w:firstLineChars="500" w:firstLine="1200"/>
              <w:jc w:val="both"/>
              <w:rPr>
                <w:color w:val="000000"/>
              </w:rPr>
            </w:pPr>
            <w:r>
              <w:rPr>
                <w:color w:val="000000"/>
              </w:rPr>
              <w:t>可持续发展与阻燃材料回收再利用</w:t>
            </w:r>
          </w:p>
          <w:p w:rsidR="007173AA" w:rsidRDefault="00FC0ABF" w:rsidP="00A65E85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Combustion behavior, simulation, and prediction</w:t>
            </w:r>
            <w:r w:rsidR="00A65E85">
              <w:rPr>
                <w:color w:val="000000"/>
              </w:rPr>
              <w:t>/</w:t>
            </w:r>
            <w:r>
              <w:rPr>
                <w:color w:val="000000"/>
              </w:rPr>
              <w:t>燃烧行为、模拟与预测</w:t>
            </w:r>
          </w:p>
          <w:p w:rsidR="007173AA" w:rsidRDefault="00FC0ABF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Fire safety functional materials and their evaluation and simulation</w:t>
            </w:r>
          </w:p>
          <w:p w:rsidR="007173AA" w:rsidRDefault="00FC0ABF">
            <w:pPr>
              <w:spacing w:line="276" w:lineRule="auto"/>
              <w:ind w:firstLineChars="500" w:firstLine="1200"/>
              <w:jc w:val="both"/>
              <w:rPr>
                <w:color w:val="000000"/>
              </w:rPr>
            </w:pPr>
            <w:r>
              <w:rPr>
                <w:color w:val="000000"/>
              </w:rPr>
              <w:t>火安全功能材料及其评估与模拟</w:t>
            </w:r>
          </w:p>
          <w:p w:rsidR="007173AA" w:rsidRDefault="00FC0ABF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Standards, regulations, and evaluation of flame retardant and fireproofing</w:t>
            </w:r>
          </w:p>
          <w:p w:rsidR="007173AA" w:rsidRDefault="00FC0ABF">
            <w:pPr>
              <w:spacing w:line="276" w:lineRule="auto"/>
              <w:ind w:firstLineChars="500" w:firstLine="1200"/>
              <w:jc w:val="both"/>
              <w:rPr>
                <w:color w:val="000000"/>
              </w:rPr>
            </w:pPr>
            <w:r>
              <w:rPr>
                <w:color w:val="000000"/>
              </w:rPr>
              <w:t>阻燃防火的标准、法规与评价</w:t>
            </w:r>
          </w:p>
          <w:p w:rsidR="007173AA" w:rsidRDefault="00FC0ABF">
            <w:pPr>
              <w:spacing w:line="276" w:lineRule="auto"/>
              <w:ind w:firstLineChars="400" w:firstLine="960"/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□</w:t>
            </w:r>
            <w:r>
              <w:rPr>
                <w:color w:val="000000"/>
              </w:rPr>
              <w:t>New ideas, technologies, fields, and trends in flame retardancy and fireproofing</w:t>
            </w:r>
          </w:p>
          <w:p w:rsidR="007173AA" w:rsidRDefault="00FC0ABF">
            <w:pPr>
              <w:spacing w:line="276" w:lineRule="auto"/>
              <w:ind w:firstLineChars="500" w:firstLine="1200"/>
              <w:jc w:val="both"/>
              <w:rPr>
                <w:color w:val="000000"/>
              </w:rPr>
            </w:pPr>
            <w:r>
              <w:rPr>
                <w:color w:val="000000"/>
              </w:rPr>
              <w:t>阻燃与防火新思路、新技术、新领域和新趋势</w:t>
            </w:r>
          </w:p>
        </w:tc>
      </w:tr>
      <w:tr w:rsidR="007173AA">
        <w:trPr>
          <w:trHeight w:val="645"/>
        </w:trPr>
        <w:tc>
          <w:tcPr>
            <w:tcW w:w="9606" w:type="dxa"/>
            <w:gridSpan w:val="6"/>
            <w:vAlign w:val="center"/>
          </w:tcPr>
          <w:p w:rsidR="00F92034" w:rsidRDefault="00FC0ABF" w:rsidP="00F92034">
            <w:pPr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lastRenderedPageBreak/>
              <w:t>Other Remarks</w:t>
            </w:r>
            <w:r w:rsidR="00D7253F">
              <w:rPr>
                <w:color w:val="000000"/>
              </w:rPr>
              <w:t>/</w:t>
            </w:r>
            <w:r>
              <w:rPr>
                <w:rFonts w:hint="eastAsia"/>
                <w:color w:val="000000"/>
              </w:rPr>
              <w:t>其他备注</w:t>
            </w:r>
            <w:r>
              <w:rPr>
                <w:color w:val="000000"/>
              </w:rPr>
              <w:t>：</w:t>
            </w:r>
            <w:r w:rsidR="000C2C54">
              <w:rPr>
                <w:rFonts w:hint="eastAsia"/>
                <w:color w:val="000000"/>
              </w:rPr>
              <w:t>注册费缴交与酒店预定事项详见通知正文</w:t>
            </w:r>
            <w:r w:rsidR="00FD6133">
              <w:rPr>
                <w:rFonts w:hint="eastAsia"/>
                <w:color w:val="000000"/>
              </w:rPr>
              <w:t>，请根据具体指导而进行相应操作</w:t>
            </w:r>
            <w:r w:rsidR="000C2C54">
              <w:rPr>
                <w:rFonts w:hint="eastAsia"/>
                <w:color w:val="000000"/>
              </w:rPr>
              <w:t>。</w:t>
            </w:r>
          </w:p>
        </w:tc>
      </w:tr>
      <w:tr w:rsidR="002D4A4B" w:rsidTr="00870033">
        <w:trPr>
          <w:trHeight w:val="645"/>
        </w:trPr>
        <w:tc>
          <w:tcPr>
            <w:tcW w:w="9606" w:type="dxa"/>
            <w:gridSpan w:val="6"/>
            <w:vAlign w:val="center"/>
          </w:tcPr>
          <w:p w:rsidR="002D4A4B" w:rsidRDefault="002D4A4B" w:rsidP="00F92034">
            <w:pPr>
              <w:spacing w:line="276" w:lineRule="auto"/>
              <w:jc w:val="both"/>
              <w:rPr>
                <w:rFonts w:hint="eastAsia"/>
                <w:color w:val="000000"/>
              </w:rPr>
            </w:pPr>
            <w:r>
              <w:rPr>
                <w:rFonts w:hint="eastAsia"/>
                <w:color w:val="000000"/>
              </w:rPr>
              <w:t>注册费标准与付款</w:t>
            </w:r>
          </w:p>
          <w:tbl>
            <w:tblPr>
              <w:tblStyle w:val="af1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470"/>
              <w:gridCol w:w="2117"/>
              <w:gridCol w:w="2504"/>
            </w:tblGrid>
            <w:tr w:rsidR="002D4A4B" w:rsidRPr="00DE3747" w:rsidTr="002D4A4B">
              <w:trPr>
                <w:jc w:val="center"/>
              </w:trPr>
              <w:tc>
                <w:tcPr>
                  <w:tcW w:w="1470" w:type="dxa"/>
                </w:tcPr>
                <w:p w:rsidR="002D4A4B" w:rsidRPr="00DE3747" w:rsidRDefault="002D4A4B" w:rsidP="002D4A4B">
                  <w:pPr>
                    <w:spacing w:line="360" w:lineRule="auto"/>
                  </w:pPr>
                  <w:r w:rsidRPr="00DE3747">
                    <w:t>注册类别</w:t>
                  </w:r>
                </w:p>
              </w:tc>
              <w:tc>
                <w:tcPr>
                  <w:tcW w:w="2117" w:type="dxa"/>
                </w:tcPr>
                <w:p w:rsidR="002D4A4B" w:rsidRPr="00DE3747" w:rsidRDefault="002D4A4B" w:rsidP="002D4A4B">
                  <w:pPr>
                    <w:spacing w:line="360" w:lineRule="auto"/>
                  </w:pPr>
                  <w:r w:rsidRPr="00DE3747">
                    <w:t>10</w:t>
                  </w:r>
                  <w:r w:rsidRPr="00DE3747">
                    <w:t>月</w:t>
                  </w:r>
                  <w:r w:rsidRPr="00DE3747">
                    <w:t>18</w:t>
                  </w:r>
                  <w:r w:rsidRPr="00DE3747">
                    <w:t>日前付款</w:t>
                  </w:r>
                </w:p>
              </w:tc>
              <w:tc>
                <w:tcPr>
                  <w:tcW w:w="2504" w:type="dxa"/>
                </w:tcPr>
                <w:p w:rsidR="002D4A4B" w:rsidRPr="00DE3747" w:rsidRDefault="002D4A4B" w:rsidP="002D4A4B">
                  <w:pPr>
                    <w:spacing w:line="360" w:lineRule="auto"/>
                  </w:pPr>
                  <w:r w:rsidRPr="00DE3747">
                    <w:t>10</w:t>
                  </w:r>
                  <w:r w:rsidRPr="00DE3747">
                    <w:t>月</w:t>
                  </w:r>
                  <w:r w:rsidRPr="00DE3747">
                    <w:t>18</w:t>
                  </w:r>
                  <w:r w:rsidRPr="00DE3747">
                    <w:t>日后付款</w:t>
                  </w:r>
                </w:p>
              </w:tc>
            </w:tr>
            <w:tr w:rsidR="002D4A4B" w:rsidRPr="00DE3747" w:rsidTr="002D4A4B">
              <w:trPr>
                <w:jc w:val="center"/>
              </w:trPr>
              <w:tc>
                <w:tcPr>
                  <w:tcW w:w="1470" w:type="dxa"/>
                </w:tcPr>
                <w:p w:rsidR="002D4A4B" w:rsidRPr="00DE3747" w:rsidRDefault="002D4A4B" w:rsidP="002D4A4B">
                  <w:pPr>
                    <w:spacing w:line="360" w:lineRule="auto"/>
                  </w:pPr>
                  <w:r w:rsidRPr="00DE3747">
                    <w:t>普通代表</w:t>
                  </w:r>
                </w:p>
              </w:tc>
              <w:tc>
                <w:tcPr>
                  <w:tcW w:w="2117" w:type="dxa"/>
                </w:tcPr>
                <w:p w:rsidR="002D4A4B" w:rsidRPr="00DE3747" w:rsidRDefault="002D4A4B" w:rsidP="002D4A4B">
                  <w:pPr>
                    <w:spacing w:line="360" w:lineRule="auto"/>
                  </w:pPr>
                  <w:r w:rsidRPr="00DE3747">
                    <w:t>2000</w:t>
                  </w:r>
                  <w:r w:rsidRPr="00DE3747">
                    <w:t>元</w:t>
                  </w:r>
                </w:p>
              </w:tc>
              <w:tc>
                <w:tcPr>
                  <w:tcW w:w="2504" w:type="dxa"/>
                </w:tcPr>
                <w:p w:rsidR="002D4A4B" w:rsidRPr="00DE3747" w:rsidRDefault="002D4A4B" w:rsidP="002D4A4B">
                  <w:pPr>
                    <w:spacing w:line="360" w:lineRule="auto"/>
                  </w:pPr>
                  <w:r w:rsidRPr="00DE3747">
                    <w:t>2800</w:t>
                  </w:r>
                  <w:r w:rsidRPr="00DE3747">
                    <w:t>元</w:t>
                  </w:r>
                </w:p>
              </w:tc>
            </w:tr>
            <w:tr w:rsidR="002D4A4B" w:rsidRPr="00DE3747" w:rsidTr="002D4A4B">
              <w:trPr>
                <w:jc w:val="center"/>
              </w:trPr>
              <w:tc>
                <w:tcPr>
                  <w:tcW w:w="1470" w:type="dxa"/>
                </w:tcPr>
                <w:p w:rsidR="002D4A4B" w:rsidRPr="00DE3747" w:rsidRDefault="002D4A4B" w:rsidP="002D4A4B">
                  <w:pPr>
                    <w:spacing w:line="360" w:lineRule="auto"/>
                  </w:pPr>
                  <w:r w:rsidRPr="00DE3747">
                    <w:t>学生代表</w:t>
                  </w:r>
                </w:p>
              </w:tc>
              <w:tc>
                <w:tcPr>
                  <w:tcW w:w="2117" w:type="dxa"/>
                </w:tcPr>
                <w:p w:rsidR="002D4A4B" w:rsidRPr="00DE3747" w:rsidRDefault="002D4A4B" w:rsidP="002D4A4B">
                  <w:pPr>
                    <w:spacing w:line="360" w:lineRule="auto"/>
                  </w:pPr>
                  <w:r w:rsidRPr="00DE3747">
                    <w:t>1400</w:t>
                  </w:r>
                  <w:r w:rsidRPr="00DE3747">
                    <w:t>元</w:t>
                  </w:r>
                </w:p>
              </w:tc>
              <w:tc>
                <w:tcPr>
                  <w:tcW w:w="2504" w:type="dxa"/>
                </w:tcPr>
                <w:p w:rsidR="002D4A4B" w:rsidRPr="00DE3747" w:rsidRDefault="002D4A4B" w:rsidP="002D4A4B">
                  <w:pPr>
                    <w:spacing w:line="360" w:lineRule="auto"/>
                  </w:pPr>
                  <w:r w:rsidRPr="00DE3747">
                    <w:t>1900</w:t>
                  </w:r>
                  <w:r w:rsidRPr="00DE3747">
                    <w:t>元</w:t>
                  </w:r>
                </w:p>
              </w:tc>
            </w:tr>
            <w:tr w:rsidR="002D4A4B" w:rsidRPr="00DE3747" w:rsidTr="0078143E">
              <w:trPr>
                <w:trHeight w:val="215"/>
                <w:jc w:val="center"/>
              </w:trPr>
              <w:tc>
                <w:tcPr>
                  <w:tcW w:w="6091" w:type="dxa"/>
                  <w:gridSpan w:val="3"/>
                </w:tcPr>
                <w:p w:rsidR="002D4A4B" w:rsidRPr="00DE3747" w:rsidRDefault="002D4A4B" w:rsidP="002D4A4B">
                  <w:pPr>
                    <w:spacing w:line="360" w:lineRule="auto"/>
                  </w:pPr>
                  <w:r w:rsidRPr="00DE3747">
                    <w:t>缴费方式：对公转账</w:t>
                  </w:r>
                </w:p>
                <w:p w:rsidR="002D4A4B" w:rsidRPr="00DE3747" w:rsidRDefault="002D4A4B" w:rsidP="002D4A4B">
                  <w:pPr>
                    <w:spacing w:line="360" w:lineRule="auto"/>
                    <w:jc w:val="center"/>
                  </w:pPr>
                  <w:r w:rsidRPr="00DE3747">
                    <w:rPr>
                      <w:color w:val="FF0000"/>
                    </w:rPr>
                    <w:t>（留言备注：</w:t>
                  </w:r>
                  <w:r w:rsidRPr="00DE3747">
                    <w:rPr>
                      <w:color w:val="FF0000"/>
                    </w:rPr>
                    <w:t>isfrmt2024+</w:t>
                  </w:r>
                  <w:r w:rsidRPr="00DE3747">
                    <w:rPr>
                      <w:color w:val="FF0000"/>
                    </w:rPr>
                    <w:t>单位</w:t>
                  </w:r>
                  <w:r w:rsidRPr="00DE3747">
                    <w:rPr>
                      <w:color w:val="FF0000"/>
                    </w:rPr>
                    <w:t>+</w:t>
                  </w:r>
                  <w:r w:rsidRPr="00DE3747">
                    <w:rPr>
                      <w:color w:val="FF0000"/>
                    </w:rPr>
                    <w:t>姓名）</w:t>
                  </w:r>
                </w:p>
              </w:tc>
            </w:tr>
            <w:tr w:rsidR="002D4A4B" w:rsidRPr="00DE3747" w:rsidTr="002D4A4B">
              <w:trPr>
                <w:jc w:val="center"/>
              </w:trPr>
              <w:tc>
                <w:tcPr>
                  <w:tcW w:w="1470" w:type="dxa"/>
                </w:tcPr>
                <w:p w:rsidR="002D4A4B" w:rsidRPr="00DE3747" w:rsidRDefault="002D4A4B" w:rsidP="002D4A4B">
                  <w:pPr>
                    <w:spacing w:line="360" w:lineRule="auto"/>
                    <w:jc w:val="center"/>
                  </w:pPr>
                  <w:r w:rsidRPr="00DE3747">
                    <w:t>户名</w:t>
                  </w:r>
                </w:p>
              </w:tc>
              <w:tc>
                <w:tcPr>
                  <w:tcW w:w="4621" w:type="dxa"/>
                  <w:gridSpan w:val="2"/>
                </w:tcPr>
                <w:p w:rsidR="002D4A4B" w:rsidRPr="00DE3747" w:rsidRDefault="002D4A4B" w:rsidP="002D4A4B">
                  <w:pPr>
                    <w:spacing w:line="360" w:lineRule="auto"/>
                    <w:jc w:val="center"/>
                  </w:pPr>
                  <w:bookmarkStart w:id="0" w:name="_Hlk175230625"/>
                  <w:r w:rsidRPr="00DE3747">
                    <w:t>厦门</w:t>
                  </w:r>
                  <w:proofErr w:type="gramStart"/>
                  <w:r w:rsidRPr="00DE3747">
                    <w:t>一</w:t>
                  </w:r>
                  <w:proofErr w:type="gramEnd"/>
                  <w:r w:rsidRPr="00DE3747">
                    <w:t>路向</w:t>
                  </w:r>
                  <w:proofErr w:type="gramStart"/>
                  <w:r w:rsidRPr="00DE3747">
                    <w:t>乾文化</w:t>
                  </w:r>
                  <w:proofErr w:type="gramEnd"/>
                  <w:r w:rsidRPr="00DE3747">
                    <w:t>传媒有限公司</w:t>
                  </w:r>
                  <w:bookmarkEnd w:id="0"/>
                </w:p>
              </w:tc>
            </w:tr>
            <w:tr w:rsidR="002D4A4B" w:rsidRPr="00DE3747" w:rsidTr="002D4A4B">
              <w:trPr>
                <w:jc w:val="center"/>
              </w:trPr>
              <w:tc>
                <w:tcPr>
                  <w:tcW w:w="1470" w:type="dxa"/>
                </w:tcPr>
                <w:p w:rsidR="002D4A4B" w:rsidRPr="00DE3747" w:rsidRDefault="002D4A4B" w:rsidP="002D4A4B">
                  <w:pPr>
                    <w:spacing w:line="360" w:lineRule="auto"/>
                    <w:jc w:val="center"/>
                  </w:pPr>
                  <w:r w:rsidRPr="00DE3747">
                    <w:t>转账账号</w:t>
                  </w:r>
                </w:p>
              </w:tc>
              <w:tc>
                <w:tcPr>
                  <w:tcW w:w="4621" w:type="dxa"/>
                  <w:gridSpan w:val="2"/>
                </w:tcPr>
                <w:p w:rsidR="002D4A4B" w:rsidRPr="00DE3747" w:rsidRDefault="002D4A4B" w:rsidP="002D4A4B">
                  <w:pPr>
                    <w:spacing w:line="360" w:lineRule="auto"/>
                    <w:jc w:val="center"/>
                  </w:pPr>
                  <w:r w:rsidRPr="00DE3747">
                    <w:t>36010078801200002048</w:t>
                  </w:r>
                </w:p>
              </w:tc>
            </w:tr>
            <w:tr w:rsidR="002D4A4B" w:rsidRPr="00DE3747" w:rsidTr="002D4A4B">
              <w:trPr>
                <w:jc w:val="center"/>
              </w:trPr>
              <w:tc>
                <w:tcPr>
                  <w:tcW w:w="1470" w:type="dxa"/>
                </w:tcPr>
                <w:p w:rsidR="002D4A4B" w:rsidRPr="00DE3747" w:rsidRDefault="002D4A4B" w:rsidP="002D4A4B">
                  <w:pPr>
                    <w:spacing w:line="360" w:lineRule="auto"/>
                  </w:pPr>
                  <w:r w:rsidRPr="00DE3747">
                    <w:t>开户银行</w:t>
                  </w:r>
                </w:p>
              </w:tc>
              <w:tc>
                <w:tcPr>
                  <w:tcW w:w="4621" w:type="dxa"/>
                  <w:gridSpan w:val="2"/>
                </w:tcPr>
                <w:p w:rsidR="002D4A4B" w:rsidRPr="00DE3747" w:rsidRDefault="002D4A4B" w:rsidP="002D4A4B">
                  <w:pPr>
                    <w:spacing w:line="360" w:lineRule="auto"/>
                  </w:pPr>
                  <w:r w:rsidRPr="00DE3747">
                    <w:t>上海浦东发展银行股份有限公司厦门分行</w:t>
                  </w:r>
                </w:p>
              </w:tc>
            </w:tr>
            <w:tr w:rsidR="002D4A4B" w:rsidRPr="00DE3747" w:rsidTr="002D4A4B">
              <w:trPr>
                <w:jc w:val="center"/>
              </w:trPr>
              <w:tc>
                <w:tcPr>
                  <w:tcW w:w="1470" w:type="dxa"/>
                </w:tcPr>
                <w:p w:rsidR="002D4A4B" w:rsidRPr="00DE3747" w:rsidRDefault="002D4A4B" w:rsidP="002D4A4B">
                  <w:pPr>
                    <w:spacing w:line="360" w:lineRule="auto"/>
                  </w:pPr>
                  <w:proofErr w:type="gramStart"/>
                  <w:r>
                    <w:rPr>
                      <w:rFonts w:hint="eastAsia"/>
                    </w:rPr>
                    <w:t>二维码付款</w:t>
                  </w:r>
                  <w:proofErr w:type="gramEnd"/>
                </w:p>
              </w:tc>
              <w:tc>
                <w:tcPr>
                  <w:tcW w:w="4621" w:type="dxa"/>
                  <w:gridSpan w:val="2"/>
                </w:tcPr>
                <w:p w:rsidR="002D4A4B" w:rsidRPr="00DE3747" w:rsidRDefault="002D4A4B" w:rsidP="002D4A4B">
                  <w:pPr>
                    <w:spacing w:line="360" w:lineRule="auto"/>
                    <w:jc w:val="center"/>
                    <w:rPr>
                      <w:rFonts w:hint="eastAsia"/>
                    </w:rPr>
                  </w:pPr>
                  <w:r w:rsidRPr="006C63CE">
                    <w:rPr>
                      <w:noProof/>
                      <w:color w:val="000000"/>
                    </w:rPr>
                    <w:drawing>
                      <wp:inline distT="0" distB="0" distL="0" distR="0" wp14:anchorId="15754812" wp14:editId="4F5A95BB">
                        <wp:extent cx="1375330" cy="2039583"/>
                        <wp:effectExtent l="0" t="0" r="0" b="0"/>
                        <wp:docPr id="1" name="图片 1" descr="C:\Users\ZBR\Documents\WeChat Files\wxid_qvxapzx2zm8b21\FileStorage\Temp\f4a5564590379091ed93dc21fb9c09f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C:\Users\ZBR\Documents\WeChat Files\wxid_qvxapzx2zm8b21\FileStorage\Temp\f4a5564590379091ed93dc21fb9c09f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1862" t="19905" r="23828" b="21551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394196" cy="20675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D4A4B" w:rsidRPr="00DE3747" w:rsidTr="002D4A4B">
              <w:trPr>
                <w:jc w:val="center"/>
              </w:trPr>
              <w:tc>
                <w:tcPr>
                  <w:tcW w:w="1470" w:type="dxa"/>
                </w:tcPr>
                <w:p w:rsidR="002D4A4B" w:rsidRPr="00DE3747" w:rsidRDefault="002D4A4B" w:rsidP="002D4A4B">
                  <w:pPr>
                    <w:spacing w:line="360" w:lineRule="auto"/>
                  </w:pPr>
                  <w:r w:rsidRPr="00DE3747">
                    <w:t>联系人</w:t>
                  </w:r>
                </w:p>
              </w:tc>
              <w:tc>
                <w:tcPr>
                  <w:tcW w:w="4621" w:type="dxa"/>
                  <w:gridSpan w:val="2"/>
                </w:tcPr>
                <w:p w:rsidR="002D4A4B" w:rsidRPr="00DE3747" w:rsidRDefault="002D4A4B" w:rsidP="002D4A4B">
                  <w:pPr>
                    <w:spacing w:line="360" w:lineRule="auto"/>
                  </w:pPr>
                  <w:r w:rsidRPr="00DE3747">
                    <w:t>汤经理</w:t>
                  </w:r>
                  <w:r w:rsidRPr="00DE3747">
                    <w:t>18350948628</w:t>
                  </w:r>
                  <w:r w:rsidRPr="00DE3747">
                    <w:t>；林经理</w:t>
                  </w:r>
                  <w:r w:rsidRPr="00DE3747">
                    <w:t>15980837344</w:t>
                  </w:r>
                  <w:r w:rsidRPr="00DE3747">
                    <w:t>；罗老师</w:t>
                  </w:r>
                  <w:r w:rsidRPr="00DE3747">
                    <w:t>13400676679</w:t>
                  </w:r>
                </w:p>
              </w:tc>
            </w:tr>
          </w:tbl>
          <w:p w:rsidR="002D4A4B" w:rsidRPr="006C63CE" w:rsidRDefault="002D4A4B" w:rsidP="00F92034">
            <w:pPr>
              <w:spacing w:line="276" w:lineRule="auto"/>
              <w:jc w:val="both"/>
              <w:rPr>
                <w:rFonts w:hint="eastAsia"/>
                <w:color w:val="000000"/>
              </w:rPr>
            </w:pPr>
          </w:p>
        </w:tc>
      </w:tr>
    </w:tbl>
    <w:p w:rsidR="00980867" w:rsidRDefault="00C67581">
      <w:pPr>
        <w:spacing w:beforeLines="50" w:before="120" w:line="360" w:lineRule="auto"/>
        <w:ind w:firstLineChars="200" w:firstLine="482"/>
        <w:jc w:val="both"/>
        <w:rPr>
          <w:b/>
          <w:color w:val="000000"/>
        </w:rPr>
      </w:pPr>
      <w:bookmarkStart w:id="1" w:name="_GoBack"/>
      <w:bookmarkEnd w:id="1"/>
      <w:r w:rsidRPr="00C67581">
        <w:rPr>
          <w:rFonts w:ascii="宋体" w:hAnsi="宋体" w:cs="宋体" w:hint="eastAsia"/>
          <w:b/>
          <w:color w:val="000000"/>
        </w:rPr>
        <w:t>①</w:t>
      </w:r>
      <w:r w:rsidRPr="00C67581">
        <w:rPr>
          <w:b/>
          <w:color w:val="000000"/>
        </w:rPr>
        <w:t xml:space="preserve"> </w:t>
      </w:r>
      <w:r w:rsidR="00FC0ABF" w:rsidRPr="00C67581">
        <w:rPr>
          <w:b/>
          <w:color w:val="000000"/>
        </w:rPr>
        <w:t xml:space="preserve">Please </w:t>
      </w:r>
      <w:r w:rsidR="001F3D78" w:rsidRPr="00C67581">
        <w:rPr>
          <w:b/>
          <w:color w:val="000000"/>
        </w:rPr>
        <w:t xml:space="preserve">download and </w:t>
      </w:r>
      <w:r w:rsidR="00FC0ABF" w:rsidRPr="00C67581">
        <w:rPr>
          <w:b/>
          <w:color w:val="000000"/>
        </w:rPr>
        <w:t xml:space="preserve">complete this pre-registration form by </w:t>
      </w:r>
      <w:r w:rsidR="00FC0ABF" w:rsidRPr="00C67581">
        <w:rPr>
          <w:b/>
          <w:bCs/>
          <w:color w:val="000000"/>
        </w:rPr>
        <w:t>September 30, 2024</w:t>
      </w:r>
      <w:r w:rsidR="00FC0ABF" w:rsidRPr="00C67581">
        <w:rPr>
          <w:b/>
          <w:color w:val="000000"/>
        </w:rPr>
        <w:t xml:space="preserve">, and send it to the email address </w:t>
      </w:r>
      <w:hyperlink r:id="rId8" w:history="1">
        <w:r w:rsidR="00980867" w:rsidRPr="00C67581">
          <w:rPr>
            <w:rStyle w:val="a3"/>
            <w:b/>
          </w:rPr>
          <w:t>isfrmt@163.com</w:t>
        </w:r>
      </w:hyperlink>
      <w:r w:rsidR="00980867" w:rsidRPr="00C67581">
        <w:rPr>
          <w:b/>
          <w:color w:val="000000"/>
        </w:rPr>
        <w:t xml:space="preserve"> </w:t>
      </w:r>
      <w:r w:rsidR="00980867" w:rsidRPr="00C67581">
        <w:rPr>
          <w:rFonts w:hint="eastAsia"/>
          <w:b/>
          <w:color w:val="000000"/>
        </w:rPr>
        <w:t>with</w:t>
      </w:r>
      <w:r w:rsidR="00980867" w:rsidRPr="00C67581">
        <w:rPr>
          <w:b/>
          <w:color w:val="000000"/>
        </w:rPr>
        <w:t xml:space="preserve"> your abstract.</w:t>
      </w:r>
    </w:p>
    <w:p w:rsidR="00C67581" w:rsidRPr="00C67581" w:rsidRDefault="00C67581">
      <w:pPr>
        <w:spacing w:beforeLines="50" w:before="120" w:line="360" w:lineRule="auto"/>
        <w:ind w:firstLineChars="200" w:firstLine="480"/>
        <w:jc w:val="both"/>
        <w:rPr>
          <w:b/>
          <w:color w:val="000000"/>
        </w:rPr>
      </w:pPr>
      <w:r>
        <w:rPr>
          <w:color w:val="000000"/>
        </w:rPr>
        <w:t>请完成</w:t>
      </w:r>
      <w:proofErr w:type="gramStart"/>
      <w:r>
        <w:rPr>
          <w:rFonts w:hint="eastAsia"/>
          <w:color w:val="000000"/>
        </w:rPr>
        <w:t>填写</w:t>
      </w:r>
      <w:r>
        <w:rPr>
          <w:color w:val="000000"/>
        </w:rPr>
        <w:t>本预注册表</w:t>
      </w:r>
      <w:proofErr w:type="gramEnd"/>
      <w:r>
        <w:rPr>
          <w:color w:val="000000"/>
        </w:rPr>
        <w:t>，在</w:t>
      </w:r>
      <w:r>
        <w:rPr>
          <w:b/>
          <w:bCs/>
        </w:rPr>
        <w:t>202</w:t>
      </w:r>
      <w:r>
        <w:rPr>
          <w:rFonts w:hint="eastAsia"/>
          <w:b/>
          <w:bCs/>
        </w:rPr>
        <w:t>4</w:t>
      </w:r>
      <w:r>
        <w:rPr>
          <w:b/>
          <w:bCs/>
        </w:rPr>
        <w:t>年</w:t>
      </w:r>
      <w:r>
        <w:rPr>
          <w:rFonts w:hint="eastAsia"/>
          <w:b/>
          <w:bCs/>
        </w:rPr>
        <w:t>9</w:t>
      </w:r>
      <w:r>
        <w:rPr>
          <w:b/>
          <w:bCs/>
        </w:rPr>
        <w:t>月</w:t>
      </w:r>
      <w:r>
        <w:rPr>
          <w:rFonts w:hint="eastAsia"/>
          <w:b/>
          <w:bCs/>
        </w:rPr>
        <w:t>30</w:t>
      </w:r>
      <w:r>
        <w:rPr>
          <w:b/>
          <w:bCs/>
        </w:rPr>
        <w:t>日</w:t>
      </w:r>
      <w:r>
        <w:rPr>
          <w:color w:val="000000"/>
        </w:rPr>
        <w:t>前</w:t>
      </w:r>
      <w:r>
        <w:rPr>
          <w:rFonts w:hint="eastAsia"/>
          <w:color w:val="000000"/>
        </w:rPr>
        <w:t>，</w:t>
      </w:r>
      <w:hyperlink r:id="rId9" w:history="1">
        <w:r w:rsidRPr="001F3D78">
          <w:rPr>
            <w:rStyle w:val="a3"/>
            <w:rFonts w:hint="eastAsia"/>
            <w:color w:val="auto"/>
            <w:u w:val="none"/>
          </w:rPr>
          <w:t>与摘要一并发送至邮箱</w:t>
        </w:r>
        <w:r w:rsidRPr="002B4055">
          <w:rPr>
            <w:rStyle w:val="a3"/>
          </w:rPr>
          <w:t>isfrmt@163.com</w:t>
        </w:r>
      </w:hyperlink>
      <w:r>
        <w:rPr>
          <w:rFonts w:hint="eastAsia"/>
          <w:color w:val="000000"/>
        </w:rPr>
        <w:t>。</w:t>
      </w:r>
    </w:p>
    <w:p w:rsidR="007173AA" w:rsidRPr="00C67581" w:rsidRDefault="00C67581">
      <w:pPr>
        <w:spacing w:beforeLines="50" w:before="120" w:line="360" w:lineRule="auto"/>
        <w:ind w:firstLineChars="200" w:firstLine="482"/>
        <w:jc w:val="both"/>
        <w:rPr>
          <w:b/>
          <w:color w:val="000000"/>
        </w:rPr>
      </w:pPr>
      <w:r w:rsidRPr="00C67581">
        <w:rPr>
          <w:rFonts w:ascii="宋体" w:hAnsi="宋体" w:cs="宋体" w:hint="eastAsia"/>
          <w:b/>
          <w:color w:val="000000"/>
        </w:rPr>
        <w:t>②</w:t>
      </w:r>
      <w:r w:rsidR="00980867" w:rsidRPr="00C67581">
        <w:rPr>
          <w:b/>
          <w:color w:val="000000"/>
        </w:rPr>
        <w:t>A</w:t>
      </w:r>
      <w:r w:rsidR="00FC0ABF" w:rsidRPr="00C67581">
        <w:rPr>
          <w:b/>
          <w:color w:val="000000"/>
        </w:rPr>
        <w:t>lternatively, you can scan the QR code below (for mobile devices) or click the link below (for computers) to complete the online registration. Thank you for your cooperation!</w:t>
      </w:r>
    </w:p>
    <w:p w:rsidR="007173AA" w:rsidRDefault="00980867">
      <w:pPr>
        <w:spacing w:beforeLines="50" w:before="120" w:line="360" w:lineRule="auto"/>
        <w:ind w:firstLineChars="200" w:firstLine="480"/>
        <w:jc w:val="both"/>
        <w:rPr>
          <w:color w:val="000000"/>
        </w:rPr>
      </w:pPr>
      <w:r>
        <w:rPr>
          <w:rFonts w:hint="eastAsia"/>
          <w:color w:val="000000"/>
        </w:rPr>
        <w:lastRenderedPageBreak/>
        <w:t>或者</w:t>
      </w:r>
      <w:r w:rsidR="00FC0ABF">
        <w:rPr>
          <w:rFonts w:hint="eastAsia"/>
          <w:color w:val="000000"/>
        </w:rPr>
        <w:t>扫描下方二维码（手机端）</w:t>
      </w:r>
      <w:r w:rsidR="001F3D78">
        <w:rPr>
          <w:rFonts w:hint="eastAsia"/>
          <w:color w:val="000000"/>
        </w:rPr>
        <w:t>或者</w:t>
      </w:r>
      <w:r w:rsidR="00FC0ABF">
        <w:rPr>
          <w:rFonts w:hint="eastAsia"/>
          <w:color w:val="000000"/>
        </w:rPr>
        <w:t>点击链接</w:t>
      </w:r>
      <w:hyperlink r:id="rId10" w:history="1">
        <w:r w:rsidR="001F3D78" w:rsidRPr="002B4055">
          <w:rPr>
            <w:rStyle w:val="a3"/>
          </w:rPr>
          <w:t>https://docs.qq.com/form/page/DWlVTSnNtTkxkeWhh</w:t>
        </w:r>
      </w:hyperlink>
      <w:r w:rsidR="00FC0ABF">
        <w:rPr>
          <w:rFonts w:hint="eastAsia"/>
          <w:color w:val="000000"/>
        </w:rPr>
        <w:t>（电脑端）完成</w:t>
      </w:r>
      <w:r w:rsidR="00C67581">
        <w:rPr>
          <w:rFonts w:hint="eastAsia"/>
          <w:color w:val="000000"/>
        </w:rPr>
        <w:t>相关内容填写</w:t>
      </w:r>
      <w:r w:rsidR="001F3D78">
        <w:rPr>
          <w:rFonts w:hint="eastAsia"/>
          <w:color w:val="000000"/>
        </w:rPr>
        <w:t>并上传摘要文件</w:t>
      </w:r>
      <w:r w:rsidR="00C67581">
        <w:rPr>
          <w:rFonts w:hint="eastAsia"/>
          <w:color w:val="000000"/>
        </w:rPr>
        <w:t>，完成线上注册，谢谢合作</w:t>
      </w:r>
      <w:r w:rsidR="001F3D78">
        <w:rPr>
          <w:rFonts w:hint="eastAsia"/>
          <w:color w:val="000000"/>
        </w:rPr>
        <w:t>。</w:t>
      </w:r>
    </w:p>
    <w:p w:rsidR="007173AA" w:rsidRDefault="001F3D78" w:rsidP="00C67581">
      <w:pPr>
        <w:spacing w:beforeLines="50" w:before="120" w:line="360" w:lineRule="auto"/>
        <w:ind w:firstLineChars="200" w:firstLine="480"/>
        <w:jc w:val="center"/>
        <w:rPr>
          <w:color w:val="000000"/>
        </w:rPr>
      </w:pPr>
      <w:r>
        <w:rPr>
          <w:noProof/>
        </w:rPr>
        <w:drawing>
          <wp:inline distT="0" distB="0" distL="0" distR="0" wp14:anchorId="2B7617AC" wp14:editId="6C76FB9F">
            <wp:extent cx="1925955" cy="2193290"/>
            <wp:effectExtent l="0" t="0" r="0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5955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73AA" w:rsidRPr="00502352" w:rsidRDefault="00FC0ABF">
      <w:pPr>
        <w:numPr>
          <w:ilvl w:val="0"/>
          <w:numId w:val="1"/>
        </w:numPr>
        <w:shd w:val="clear" w:color="auto" w:fill="FFFFFF"/>
        <w:spacing w:beforeLines="50" w:before="120" w:line="360" w:lineRule="auto"/>
        <w:jc w:val="both"/>
        <w:rPr>
          <w:color w:val="000000"/>
        </w:rPr>
      </w:pPr>
      <w:r w:rsidRPr="00502352">
        <w:rPr>
          <w:b/>
        </w:rPr>
        <w:t>Contact Information</w:t>
      </w:r>
      <w:r w:rsidR="00502352" w:rsidRPr="00502352">
        <w:rPr>
          <w:b/>
        </w:rPr>
        <w:t>/</w:t>
      </w:r>
      <w:r w:rsidRPr="00502352">
        <w:rPr>
          <w:b/>
        </w:rPr>
        <w:t>联系方式</w:t>
      </w:r>
    </w:p>
    <w:p w:rsidR="007173AA" w:rsidRDefault="00FC0ABF">
      <w:pPr>
        <w:spacing w:line="288" w:lineRule="auto"/>
      </w:pPr>
      <w:r>
        <w:rPr>
          <w:rFonts w:hint="eastAsia"/>
        </w:rPr>
        <w:t>Birong Zeng</w:t>
      </w:r>
      <w:r w:rsidR="00502352">
        <w:t>/</w:t>
      </w:r>
      <w:r>
        <w:rPr>
          <w:rFonts w:hint="eastAsia"/>
        </w:rPr>
        <w:t>曾碧榕（</w:t>
      </w:r>
      <w:r>
        <w:t>+86 18205926801</w:t>
      </w:r>
      <w:r>
        <w:rPr>
          <w:rFonts w:hint="eastAsia"/>
        </w:rPr>
        <w:t>）</w:t>
      </w:r>
      <w:r w:rsidR="00502352">
        <w:rPr>
          <w:rFonts w:hint="eastAsia"/>
        </w:rPr>
        <w:t>，</w:t>
      </w:r>
      <w:proofErr w:type="spellStart"/>
      <w:r>
        <w:rPr>
          <w:rFonts w:hint="eastAsia"/>
        </w:rPr>
        <w:t>Yiting</w:t>
      </w:r>
      <w:proofErr w:type="spellEnd"/>
      <w:r>
        <w:rPr>
          <w:rFonts w:hint="eastAsia"/>
        </w:rPr>
        <w:t xml:space="preserve"> Xu</w:t>
      </w:r>
      <w:r w:rsidR="00502352">
        <w:t>/</w:t>
      </w:r>
      <w:r>
        <w:rPr>
          <w:rFonts w:hint="eastAsia"/>
        </w:rPr>
        <w:t>许一婷（</w:t>
      </w:r>
      <w:r>
        <w:rPr>
          <w:rFonts w:hint="eastAsia"/>
        </w:rPr>
        <w:t>+86 18750256597</w:t>
      </w:r>
      <w:r>
        <w:rPr>
          <w:rFonts w:hint="eastAsia"/>
        </w:rPr>
        <w:t>）</w:t>
      </w:r>
      <w:r w:rsidR="00502352">
        <w:rPr>
          <w:rFonts w:hint="eastAsia"/>
        </w:rPr>
        <w:t>，</w:t>
      </w:r>
      <w:proofErr w:type="spellStart"/>
      <w:r>
        <w:rPr>
          <w:rFonts w:hint="eastAsia"/>
        </w:rPr>
        <w:t>Conghui</w:t>
      </w:r>
      <w:proofErr w:type="spellEnd"/>
      <w:r>
        <w:rPr>
          <w:rFonts w:hint="eastAsia"/>
        </w:rPr>
        <w:t xml:space="preserve"> Yuan</w:t>
      </w:r>
      <w:r>
        <w:rPr>
          <w:rFonts w:hint="eastAsia"/>
        </w:rPr>
        <w:t>袁丛辉（</w:t>
      </w:r>
      <w:r>
        <w:rPr>
          <w:rFonts w:hint="eastAsia"/>
        </w:rPr>
        <w:t>+86 15805926072</w:t>
      </w:r>
      <w:r>
        <w:rPr>
          <w:rFonts w:hint="eastAsia"/>
        </w:rPr>
        <w:t>）</w:t>
      </w:r>
      <w:r w:rsidR="00502352">
        <w:rPr>
          <w:rFonts w:hint="eastAsia"/>
        </w:rPr>
        <w:t>，</w:t>
      </w:r>
      <w:proofErr w:type="spellStart"/>
      <w:r>
        <w:rPr>
          <w:rFonts w:hint="eastAsia"/>
        </w:rPr>
        <w:t>Guorong</w:t>
      </w:r>
      <w:proofErr w:type="spellEnd"/>
      <w:r>
        <w:rPr>
          <w:rFonts w:hint="eastAsia"/>
        </w:rPr>
        <w:t xml:space="preserve"> Chan</w:t>
      </w:r>
      <w:r>
        <w:rPr>
          <w:rFonts w:hint="eastAsia"/>
        </w:rPr>
        <w:t>陈国荣（</w:t>
      </w:r>
      <w:r>
        <w:rPr>
          <w:rFonts w:hint="eastAsia"/>
        </w:rPr>
        <w:t>+86 18850511547</w:t>
      </w:r>
      <w:r>
        <w:rPr>
          <w:rFonts w:hint="eastAsia"/>
        </w:rPr>
        <w:t>）</w:t>
      </w:r>
      <w:r w:rsidR="00502352">
        <w:rPr>
          <w:rFonts w:hint="eastAsia"/>
        </w:rPr>
        <w:t>，</w:t>
      </w:r>
      <w:proofErr w:type="spellStart"/>
      <w:r>
        <w:rPr>
          <w:rFonts w:hint="eastAsia"/>
        </w:rPr>
        <w:t>Weiang</w:t>
      </w:r>
      <w:proofErr w:type="spellEnd"/>
      <w:r>
        <w:rPr>
          <w:rFonts w:hint="eastAsia"/>
        </w:rPr>
        <w:t xml:space="preserve"> Luo</w:t>
      </w:r>
      <w:r>
        <w:rPr>
          <w:rFonts w:hint="eastAsia"/>
        </w:rPr>
        <w:t>罗伟昂（</w:t>
      </w:r>
      <w:r>
        <w:rPr>
          <w:rFonts w:hint="eastAsia"/>
        </w:rPr>
        <w:t>+86 13400676679</w:t>
      </w:r>
      <w:r>
        <w:rPr>
          <w:rFonts w:hint="eastAsia"/>
        </w:rPr>
        <w:t>）</w:t>
      </w:r>
    </w:p>
    <w:p w:rsidR="007173AA" w:rsidRDefault="00FC0ABF">
      <w:pPr>
        <w:spacing w:line="288" w:lineRule="auto"/>
      </w:pPr>
      <w:r>
        <w:t xml:space="preserve">Address: No. 422, </w:t>
      </w:r>
      <w:proofErr w:type="spellStart"/>
      <w:r>
        <w:t>Siming</w:t>
      </w:r>
      <w:proofErr w:type="spellEnd"/>
      <w:r>
        <w:t xml:space="preserve"> South Road, </w:t>
      </w:r>
      <w:proofErr w:type="spellStart"/>
      <w:r>
        <w:t>Siming</w:t>
      </w:r>
      <w:proofErr w:type="spellEnd"/>
      <w:r>
        <w:t xml:space="preserve"> District, Xiamen, Fujian Province</w:t>
      </w:r>
      <w:r w:rsidR="00502352">
        <w:rPr>
          <w:rFonts w:hint="eastAsia"/>
        </w:rPr>
        <w:t>，</w:t>
      </w:r>
      <w:r w:rsidR="00502352">
        <w:t>361005</w:t>
      </w:r>
    </w:p>
    <w:p w:rsidR="007173AA" w:rsidRDefault="00FC0ABF">
      <w:pPr>
        <w:spacing w:line="288" w:lineRule="auto"/>
      </w:pPr>
      <w:r>
        <w:rPr>
          <w:rFonts w:hint="eastAsia"/>
        </w:rPr>
        <w:t>地址：福建省厦门市思明区思明南路</w:t>
      </w:r>
      <w:r>
        <w:rPr>
          <w:rFonts w:hint="eastAsia"/>
        </w:rPr>
        <w:t>422</w:t>
      </w:r>
      <w:r>
        <w:rPr>
          <w:rFonts w:hint="eastAsia"/>
        </w:rPr>
        <w:t>号</w:t>
      </w:r>
      <w:r w:rsidR="00502352">
        <w:rPr>
          <w:rFonts w:hint="eastAsia"/>
        </w:rPr>
        <w:t>，</w:t>
      </w:r>
      <w:r w:rsidR="00502352">
        <w:rPr>
          <w:rFonts w:hint="eastAsia"/>
        </w:rPr>
        <w:t>361005</w:t>
      </w:r>
    </w:p>
    <w:p w:rsidR="007173AA" w:rsidRDefault="00FC0ABF">
      <w:pPr>
        <w:spacing w:line="288" w:lineRule="auto"/>
      </w:pPr>
      <w:r>
        <w:t>Phone/Fax: 0592-2186178</w:t>
      </w:r>
    </w:p>
    <w:p w:rsidR="007173AA" w:rsidRDefault="00FC0ABF">
      <w:pPr>
        <w:spacing w:line="288" w:lineRule="auto"/>
      </w:pPr>
      <w:r>
        <w:rPr>
          <w:rFonts w:hint="eastAsia"/>
        </w:rPr>
        <w:t>电话</w:t>
      </w:r>
      <w:r>
        <w:rPr>
          <w:rFonts w:hint="eastAsia"/>
        </w:rPr>
        <w:t>/</w:t>
      </w:r>
      <w:r>
        <w:rPr>
          <w:rFonts w:hint="eastAsia"/>
        </w:rPr>
        <w:t>传真：</w:t>
      </w:r>
      <w:r>
        <w:rPr>
          <w:rFonts w:hint="eastAsia"/>
        </w:rPr>
        <w:t xml:space="preserve">0592-2186178 </w:t>
      </w:r>
    </w:p>
    <w:p w:rsidR="007173AA" w:rsidRDefault="00FC0ABF">
      <w:pPr>
        <w:spacing w:line="288" w:lineRule="auto"/>
      </w:pPr>
      <w:r>
        <w:rPr>
          <w:rFonts w:hint="eastAsia"/>
        </w:rPr>
        <w:t xml:space="preserve">E-mail: </w:t>
      </w:r>
      <w:hyperlink r:id="rId12" w:history="1">
        <w:r w:rsidR="00502352" w:rsidRPr="002B4055">
          <w:rPr>
            <w:rStyle w:val="a3"/>
            <w:rFonts w:hint="eastAsia"/>
          </w:rPr>
          <w:t>isfrmt@163.com</w:t>
        </w:r>
      </w:hyperlink>
      <w:r w:rsidR="00071BDE">
        <w:rPr>
          <w:rStyle w:val="a3"/>
          <w:rFonts w:hint="eastAsia"/>
        </w:rPr>
        <w:t>，</w:t>
      </w:r>
      <w:r w:rsidR="00071BDE">
        <w:rPr>
          <w:rStyle w:val="a3"/>
          <w:rFonts w:hint="eastAsia"/>
        </w:rPr>
        <w:t>i</w:t>
      </w:r>
      <w:r w:rsidR="00071BDE">
        <w:rPr>
          <w:rStyle w:val="a3"/>
        </w:rPr>
        <w:t>sfrmt@126.com</w:t>
      </w:r>
    </w:p>
    <w:p w:rsidR="00502352" w:rsidRDefault="00502352">
      <w:pPr>
        <w:spacing w:line="288" w:lineRule="auto"/>
      </w:pPr>
    </w:p>
    <w:sectPr w:rsidR="00502352">
      <w:headerReference w:type="even" r:id="rId13"/>
      <w:headerReference w:type="default" r:id="rId14"/>
      <w:footerReference w:type="default" r:id="rId15"/>
      <w:pgSz w:w="12240" w:h="15840"/>
      <w:pgMar w:top="907" w:right="1418" w:bottom="119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3B3E" w:rsidRDefault="00B83B3E">
      <w:r>
        <w:separator/>
      </w:r>
    </w:p>
  </w:endnote>
  <w:endnote w:type="continuationSeparator" w:id="0">
    <w:p w:rsidR="00B83B3E" w:rsidRDefault="00B83B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ڌ嬳ans-serif">
    <w:altName w:val="宋体"/>
    <w:charset w:val="86"/>
    <w:family w:val="roman"/>
    <w:pitch w:val="default"/>
    <w:sig w:usb0="00000000" w:usb1="0000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73AA" w:rsidRDefault="007173AA">
    <w:pPr>
      <w:pStyle w:val="ac"/>
    </w:pPr>
  </w:p>
  <w:p w:rsidR="007173AA" w:rsidRDefault="007173AA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3B3E" w:rsidRDefault="00B83B3E">
      <w:r>
        <w:separator/>
      </w:r>
    </w:p>
  </w:footnote>
  <w:footnote w:type="continuationSeparator" w:id="0">
    <w:p w:rsidR="00B83B3E" w:rsidRDefault="00B83B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73AA" w:rsidRDefault="00FC0ABF">
    <w:pPr>
      <w:pStyle w:val="a6"/>
    </w:pPr>
    <w:r>
      <w:rPr>
        <w:rFonts w:hint="eastAsia"/>
      </w:rPr>
      <w:t xml:space="preserve">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73AA" w:rsidRDefault="00FC0ABF">
    <w:pPr>
      <w:jc w:val="center"/>
      <w:rPr>
        <w:b/>
        <w:bCs/>
        <w:color w:val="7030A0"/>
      </w:rPr>
    </w:pPr>
    <w:r>
      <w:rPr>
        <w:rFonts w:hint="eastAsia"/>
        <w:b/>
        <w:bCs/>
        <w:color w:val="7030A0"/>
      </w:rPr>
      <w:t>8</w:t>
    </w:r>
    <w:r>
      <w:rPr>
        <w:b/>
        <w:bCs/>
        <w:color w:val="7030A0"/>
        <w:vertAlign w:val="superscript"/>
      </w:rPr>
      <w:t>th</w:t>
    </w:r>
    <w:r>
      <w:rPr>
        <w:b/>
        <w:bCs/>
        <w:color w:val="7030A0"/>
      </w:rPr>
      <w:t xml:space="preserve"> International Symposium on Fire-Retardant Materials &amp; Technologies</w:t>
    </w:r>
  </w:p>
  <w:p w:rsidR="007173AA" w:rsidRDefault="00FC0ABF">
    <w:pPr>
      <w:jc w:val="center"/>
      <w:rPr>
        <w:color w:val="538135"/>
      </w:rPr>
    </w:pPr>
    <w:r>
      <w:rPr>
        <w:b/>
        <w:bCs/>
        <w:color w:val="538135"/>
      </w:rPr>
      <w:t>20</w:t>
    </w:r>
    <w:r>
      <w:rPr>
        <w:rFonts w:hint="eastAsia"/>
        <w:b/>
        <w:bCs/>
        <w:color w:val="538135"/>
      </w:rPr>
      <w:t>24</w:t>
    </w:r>
    <w:r>
      <w:rPr>
        <w:b/>
        <w:bCs/>
        <w:color w:val="538135"/>
      </w:rPr>
      <w:t xml:space="preserve"> </w:t>
    </w:r>
    <w:r>
      <w:rPr>
        <w:rFonts w:hint="eastAsia"/>
        <w:b/>
        <w:bCs/>
        <w:color w:val="538135"/>
      </w:rPr>
      <w:t>Xiamen</w:t>
    </w:r>
  </w:p>
  <w:p w:rsidR="007173AA" w:rsidRDefault="00FC0ABF">
    <w:pPr>
      <w:adjustRightInd w:val="0"/>
      <w:snapToGrid w:val="0"/>
      <w:jc w:val="center"/>
      <w:rPr>
        <w:b/>
        <w:bCs/>
        <w:color w:val="C45911"/>
      </w:rPr>
    </w:pPr>
    <w:r>
      <w:rPr>
        <w:b/>
        <w:bCs/>
        <w:color w:val="C45911"/>
      </w:rPr>
      <w:t>www.isfrmt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1.3pt;height:11.3pt" o:bullet="t">
        <v:imagedata r:id="rId1" o:title=""/>
      </v:shape>
    </w:pict>
  </w:numPicBullet>
  <w:abstractNum w:abstractNumId="0" w15:restartNumberingAfterBreak="0">
    <w:nsid w:val="2F0F0E48"/>
    <w:multiLevelType w:val="multilevel"/>
    <w:tmpl w:val="2F0F0E48"/>
    <w:lvl w:ilvl="0">
      <w:start w:val="1"/>
      <w:numFmt w:val="bullet"/>
      <w:lvlText w:val=""/>
      <w:lvlPicBulletId w:val="0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1F13569"/>
    <w:multiLevelType w:val="multilevel"/>
    <w:tmpl w:val="61F13569"/>
    <w:lvl w:ilvl="0">
      <w:start w:val="1"/>
      <w:numFmt w:val="bullet"/>
      <w:pStyle w:val="1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oNotTrackMoves/>
  <w:defaultTabStop w:val="720"/>
  <w:noPunctuationKerning/>
  <w:characterSpacingControl w:val="doNotCompress"/>
  <w:noLineBreaksAfter w:lang="zh-CN" w:val="([{·‘“〈《「『【〔〖（．［｛￡￥"/>
  <w:noLineBreaksBefore w:lang="zh-CN" w:val="!),.:;?]}¨·ˇˉ―‖’”…∶、。〃々〉》」』】〕〗！＂＇），．：；？］｀｜｝～￠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MrE0MzE3NDeztDRX0lEKTi0uzszPAykwNK8FAJ8MCrwtAAAA"/>
    <w:docVar w:name="commondata" w:val="eyJoZGlkIjoiOGYxMzE3MWU3MzYzOTNkNDdmMWQyNGZlYmEwMDFjN2UifQ=="/>
  </w:docVars>
  <w:rsids>
    <w:rsidRoot w:val="0011415F"/>
    <w:rsid w:val="000119DE"/>
    <w:rsid w:val="00013390"/>
    <w:rsid w:val="000231CF"/>
    <w:rsid w:val="00025226"/>
    <w:rsid w:val="000265CD"/>
    <w:rsid w:val="00031141"/>
    <w:rsid w:val="0003444E"/>
    <w:rsid w:val="00042557"/>
    <w:rsid w:val="00045E28"/>
    <w:rsid w:val="00054315"/>
    <w:rsid w:val="00057AF6"/>
    <w:rsid w:val="000600AC"/>
    <w:rsid w:val="00063C94"/>
    <w:rsid w:val="00063F4E"/>
    <w:rsid w:val="00064AA1"/>
    <w:rsid w:val="0006767C"/>
    <w:rsid w:val="00071BDE"/>
    <w:rsid w:val="00073B6F"/>
    <w:rsid w:val="00074E0B"/>
    <w:rsid w:val="00075225"/>
    <w:rsid w:val="000759EB"/>
    <w:rsid w:val="00076382"/>
    <w:rsid w:val="00080122"/>
    <w:rsid w:val="00081660"/>
    <w:rsid w:val="0008412A"/>
    <w:rsid w:val="00086015"/>
    <w:rsid w:val="00086804"/>
    <w:rsid w:val="00086B3B"/>
    <w:rsid w:val="00090280"/>
    <w:rsid w:val="00091656"/>
    <w:rsid w:val="0009393C"/>
    <w:rsid w:val="000945E1"/>
    <w:rsid w:val="000947DB"/>
    <w:rsid w:val="00097C6A"/>
    <w:rsid w:val="000A14D5"/>
    <w:rsid w:val="000A1869"/>
    <w:rsid w:val="000A4856"/>
    <w:rsid w:val="000A575A"/>
    <w:rsid w:val="000A63D5"/>
    <w:rsid w:val="000B0B49"/>
    <w:rsid w:val="000B6343"/>
    <w:rsid w:val="000C0198"/>
    <w:rsid w:val="000C09EC"/>
    <w:rsid w:val="000C12A4"/>
    <w:rsid w:val="000C2C54"/>
    <w:rsid w:val="000C6267"/>
    <w:rsid w:val="000D1820"/>
    <w:rsid w:val="000D1BCA"/>
    <w:rsid w:val="000D2F6A"/>
    <w:rsid w:val="000D47DE"/>
    <w:rsid w:val="000D70CD"/>
    <w:rsid w:val="000E2962"/>
    <w:rsid w:val="000F03FC"/>
    <w:rsid w:val="000F0916"/>
    <w:rsid w:val="000F1165"/>
    <w:rsid w:val="000F2DC9"/>
    <w:rsid w:val="000F38D0"/>
    <w:rsid w:val="000F42B0"/>
    <w:rsid w:val="000F7639"/>
    <w:rsid w:val="001030D9"/>
    <w:rsid w:val="00103FF8"/>
    <w:rsid w:val="00105724"/>
    <w:rsid w:val="00106A78"/>
    <w:rsid w:val="00111484"/>
    <w:rsid w:val="00112710"/>
    <w:rsid w:val="00113516"/>
    <w:rsid w:val="0011415F"/>
    <w:rsid w:val="00114B89"/>
    <w:rsid w:val="0011715E"/>
    <w:rsid w:val="0012187E"/>
    <w:rsid w:val="00124013"/>
    <w:rsid w:val="001247E9"/>
    <w:rsid w:val="00126F08"/>
    <w:rsid w:val="00127DC0"/>
    <w:rsid w:val="001305C2"/>
    <w:rsid w:val="00133F17"/>
    <w:rsid w:val="001353A0"/>
    <w:rsid w:val="00136749"/>
    <w:rsid w:val="00136C81"/>
    <w:rsid w:val="00143B9D"/>
    <w:rsid w:val="0014428E"/>
    <w:rsid w:val="00146019"/>
    <w:rsid w:val="00150E4D"/>
    <w:rsid w:val="00151C88"/>
    <w:rsid w:val="00154FD6"/>
    <w:rsid w:val="001605DE"/>
    <w:rsid w:val="00160E6D"/>
    <w:rsid w:val="001629BA"/>
    <w:rsid w:val="00163D51"/>
    <w:rsid w:val="00163DCA"/>
    <w:rsid w:val="00164302"/>
    <w:rsid w:val="001658A2"/>
    <w:rsid w:val="00165D38"/>
    <w:rsid w:val="00173183"/>
    <w:rsid w:val="00173BC1"/>
    <w:rsid w:val="00174406"/>
    <w:rsid w:val="00182491"/>
    <w:rsid w:val="001829C8"/>
    <w:rsid w:val="00183A77"/>
    <w:rsid w:val="00185A34"/>
    <w:rsid w:val="0019709D"/>
    <w:rsid w:val="0019778C"/>
    <w:rsid w:val="001A0432"/>
    <w:rsid w:val="001A4401"/>
    <w:rsid w:val="001B0988"/>
    <w:rsid w:val="001D180D"/>
    <w:rsid w:val="001D2EEA"/>
    <w:rsid w:val="001D4772"/>
    <w:rsid w:val="001D5107"/>
    <w:rsid w:val="001D6416"/>
    <w:rsid w:val="001D682C"/>
    <w:rsid w:val="001D7087"/>
    <w:rsid w:val="001D716A"/>
    <w:rsid w:val="001D75F4"/>
    <w:rsid w:val="001D7DA0"/>
    <w:rsid w:val="001E58B5"/>
    <w:rsid w:val="001E7AF1"/>
    <w:rsid w:val="001E7B22"/>
    <w:rsid w:val="001F2592"/>
    <w:rsid w:val="001F3D78"/>
    <w:rsid w:val="001F7067"/>
    <w:rsid w:val="001F74B8"/>
    <w:rsid w:val="00203D87"/>
    <w:rsid w:val="00205817"/>
    <w:rsid w:val="00207DF3"/>
    <w:rsid w:val="00214553"/>
    <w:rsid w:val="00216A42"/>
    <w:rsid w:val="00216D66"/>
    <w:rsid w:val="0022347F"/>
    <w:rsid w:val="00223C24"/>
    <w:rsid w:val="00225FF4"/>
    <w:rsid w:val="00233035"/>
    <w:rsid w:val="00234538"/>
    <w:rsid w:val="002370A5"/>
    <w:rsid w:val="002402D3"/>
    <w:rsid w:val="0024036D"/>
    <w:rsid w:val="00247428"/>
    <w:rsid w:val="002475F6"/>
    <w:rsid w:val="00253F2D"/>
    <w:rsid w:val="00257C47"/>
    <w:rsid w:val="00257FBE"/>
    <w:rsid w:val="00262041"/>
    <w:rsid w:val="002647D5"/>
    <w:rsid w:val="00264A30"/>
    <w:rsid w:val="0026656F"/>
    <w:rsid w:val="00267BAC"/>
    <w:rsid w:val="00267E5A"/>
    <w:rsid w:val="0027075F"/>
    <w:rsid w:val="00276373"/>
    <w:rsid w:val="002766C3"/>
    <w:rsid w:val="00284B58"/>
    <w:rsid w:val="0028688F"/>
    <w:rsid w:val="00286F76"/>
    <w:rsid w:val="00290499"/>
    <w:rsid w:val="00291B42"/>
    <w:rsid w:val="00292795"/>
    <w:rsid w:val="002960C5"/>
    <w:rsid w:val="00297484"/>
    <w:rsid w:val="0029764F"/>
    <w:rsid w:val="002977B5"/>
    <w:rsid w:val="002A03A7"/>
    <w:rsid w:val="002A0FC8"/>
    <w:rsid w:val="002A107C"/>
    <w:rsid w:val="002A188E"/>
    <w:rsid w:val="002A67BF"/>
    <w:rsid w:val="002B1334"/>
    <w:rsid w:val="002B2043"/>
    <w:rsid w:val="002B50F6"/>
    <w:rsid w:val="002B5B0A"/>
    <w:rsid w:val="002B7DAE"/>
    <w:rsid w:val="002C4D14"/>
    <w:rsid w:val="002C7FF2"/>
    <w:rsid w:val="002D0EB9"/>
    <w:rsid w:val="002D125F"/>
    <w:rsid w:val="002D38E9"/>
    <w:rsid w:val="002D4A4B"/>
    <w:rsid w:val="002D5009"/>
    <w:rsid w:val="002D553F"/>
    <w:rsid w:val="002E2910"/>
    <w:rsid w:val="002F4399"/>
    <w:rsid w:val="002F70A9"/>
    <w:rsid w:val="00304949"/>
    <w:rsid w:val="00304AF8"/>
    <w:rsid w:val="00305A4F"/>
    <w:rsid w:val="003075E4"/>
    <w:rsid w:val="00310E89"/>
    <w:rsid w:val="00310F68"/>
    <w:rsid w:val="003119ED"/>
    <w:rsid w:val="003126C9"/>
    <w:rsid w:val="00312E95"/>
    <w:rsid w:val="00315967"/>
    <w:rsid w:val="00320954"/>
    <w:rsid w:val="0032095F"/>
    <w:rsid w:val="00320CDE"/>
    <w:rsid w:val="00321100"/>
    <w:rsid w:val="0032413C"/>
    <w:rsid w:val="00334182"/>
    <w:rsid w:val="00340916"/>
    <w:rsid w:val="00341C3B"/>
    <w:rsid w:val="00344882"/>
    <w:rsid w:val="00345501"/>
    <w:rsid w:val="003479BC"/>
    <w:rsid w:val="00350058"/>
    <w:rsid w:val="00354C98"/>
    <w:rsid w:val="00355997"/>
    <w:rsid w:val="003578A3"/>
    <w:rsid w:val="00361180"/>
    <w:rsid w:val="00364D82"/>
    <w:rsid w:val="003656F1"/>
    <w:rsid w:val="00366331"/>
    <w:rsid w:val="00366D52"/>
    <w:rsid w:val="00367182"/>
    <w:rsid w:val="00371CCF"/>
    <w:rsid w:val="00372BC7"/>
    <w:rsid w:val="0037386F"/>
    <w:rsid w:val="0037666B"/>
    <w:rsid w:val="00377728"/>
    <w:rsid w:val="00393D9C"/>
    <w:rsid w:val="00395993"/>
    <w:rsid w:val="003A0FC0"/>
    <w:rsid w:val="003A33D5"/>
    <w:rsid w:val="003A394C"/>
    <w:rsid w:val="003B066D"/>
    <w:rsid w:val="003B09A4"/>
    <w:rsid w:val="003B3E63"/>
    <w:rsid w:val="003B69F4"/>
    <w:rsid w:val="003B7D6A"/>
    <w:rsid w:val="003C01AA"/>
    <w:rsid w:val="003C0387"/>
    <w:rsid w:val="003C0F6E"/>
    <w:rsid w:val="003C10D6"/>
    <w:rsid w:val="003C2E9A"/>
    <w:rsid w:val="003C5709"/>
    <w:rsid w:val="003C6C6D"/>
    <w:rsid w:val="003D0DD2"/>
    <w:rsid w:val="003D244C"/>
    <w:rsid w:val="003D24B8"/>
    <w:rsid w:val="003D2EE1"/>
    <w:rsid w:val="003D5648"/>
    <w:rsid w:val="003D568D"/>
    <w:rsid w:val="003D68D6"/>
    <w:rsid w:val="003E0426"/>
    <w:rsid w:val="003E33B1"/>
    <w:rsid w:val="003E36FD"/>
    <w:rsid w:val="003E3C4C"/>
    <w:rsid w:val="003E61C5"/>
    <w:rsid w:val="003E6B26"/>
    <w:rsid w:val="003E7A6E"/>
    <w:rsid w:val="003E7B9D"/>
    <w:rsid w:val="003F2044"/>
    <w:rsid w:val="003F5090"/>
    <w:rsid w:val="003F6C6F"/>
    <w:rsid w:val="003F77D8"/>
    <w:rsid w:val="003F7AE9"/>
    <w:rsid w:val="00402155"/>
    <w:rsid w:val="00403392"/>
    <w:rsid w:val="0040480D"/>
    <w:rsid w:val="00405641"/>
    <w:rsid w:val="00405FE5"/>
    <w:rsid w:val="00406669"/>
    <w:rsid w:val="00410CD5"/>
    <w:rsid w:val="00414524"/>
    <w:rsid w:val="004145F7"/>
    <w:rsid w:val="00415DDE"/>
    <w:rsid w:val="00416E31"/>
    <w:rsid w:val="00420E1E"/>
    <w:rsid w:val="0042143A"/>
    <w:rsid w:val="00425296"/>
    <w:rsid w:val="00431B33"/>
    <w:rsid w:val="00433261"/>
    <w:rsid w:val="00436353"/>
    <w:rsid w:val="00436EE4"/>
    <w:rsid w:val="004401F2"/>
    <w:rsid w:val="00441A7C"/>
    <w:rsid w:val="00443B15"/>
    <w:rsid w:val="004475D6"/>
    <w:rsid w:val="00452B7C"/>
    <w:rsid w:val="004547E1"/>
    <w:rsid w:val="00456B7E"/>
    <w:rsid w:val="00456C75"/>
    <w:rsid w:val="00457B76"/>
    <w:rsid w:val="00462618"/>
    <w:rsid w:val="0046414A"/>
    <w:rsid w:val="00465D0B"/>
    <w:rsid w:val="00470ED5"/>
    <w:rsid w:val="004739B3"/>
    <w:rsid w:val="00480DA0"/>
    <w:rsid w:val="00481D2A"/>
    <w:rsid w:val="0048364E"/>
    <w:rsid w:val="004846ED"/>
    <w:rsid w:val="004858C7"/>
    <w:rsid w:val="00487F26"/>
    <w:rsid w:val="004912B2"/>
    <w:rsid w:val="00493A0D"/>
    <w:rsid w:val="00493E7F"/>
    <w:rsid w:val="00494A3A"/>
    <w:rsid w:val="004A25C2"/>
    <w:rsid w:val="004A25FD"/>
    <w:rsid w:val="004A6B3B"/>
    <w:rsid w:val="004B2440"/>
    <w:rsid w:val="004B52F6"/>
    <w:rsid w:val="004B5925"/>
    <w:rsid w:val="004B5B75"/>
    <w:rsid w:val="004C111D"/>
    <w:rsid w:val="004C1B69"/>
    <w:rsid w:val="004D26AA"/>
    <w:rsid w:val="004D3876"/>
    <w:rsid w:val="004D5956"/>
    <w:rsid w:val="004E065E"/>
    <w:rsid w:val="004E12B7"/>
    <w:rsid w:val="004E4441"/>
    <w:rsid w:val="004E5475"/>
    <w:rsid w:val="004F74D9"/>
    <w:rsid w:val="004F7BE7"/>
    <w:rsid w:val="00502352"/>
    <w:rsid w:val="005057D4"/>
    <w:rsid w:val="00505D25"/>
    <w:rsid w:val="00513541"/>
    <w:rsid w:val="0051688B"/>
    <w:rsid w:val="00525197"/>
    <w:rsid w:val="005310D2"/>
    <w:rsid w:val="005340FC"/>
    <w:rsid w:val="005352D2"/>
    <w:rsid w:val="00535388"/>
    <w:rsid w:val="00542D8B"/>
    <w:rsid w:val="00543947"/>
    <w:rsid w:val="00543DD2"/>
    <w:rsid w:val="00544F96"/>
    <w:rsid w:val="00545905"/>
    <w:rsid w:val="00546489"/>
    <w:rsid w:val="0054791F"/>
    <w:rsid w:val="00547BF9"/>
    <w:rsid w:val="00551490"/>
    <w:rsid w:val="00552C65"/>
    <w:rsid w:val="005530B6"/>
    <w:rsid w:val="00563E28"/>
    <w:rsid w:val="00564FFB"/>
    <w:rsid w:val="00572214"/>
    <w:rsid w:val="00582F6E"/>
    <w:rsid w:val="0058560A"/>
    <w:rsid w:val="00587BCE"/>
    <w:rsid w:val="00590C22"/>
    <w:rsid w:val="00591176"/>
    <w:rsid w:val="0059138C"/>
    <w:rsid w:val="00591E01"/>
    <w:rsid w:val="005A0167"/>
    <w:rsid w:val="005A659D"/>
    <w:rsid w:val="005C084F"/>
    <w:rsid w:val="005C244B"/>
    <w:rsid w:val="005C2496"/>
    <w:rsid w:val="005C5B61"/>
    <w:rsid w:val="005C6586"/>
    <w:rsid w:val="005C7666"/>
    <w:rsid w:val="005C7D35"/>
    <w:rsid w:val="005D1391"/>
    <w:rsid w:val="005D5F03"/>
    <w:rsid w:val="005E0418"/>
    <w:rsid w:val="005E0748"/>
    <w:rsid w:val="005E0855"/>
    <w:rsid w:val="005E6CF9"/>
    <w:rsid w:val="005E7191"/>
    <w:rsid w:val="005F1943"/>
    <w:rsid w:val="005F2CF5"/>
    <w:rsid w:val="005F3E6A"/>
    <w:rsid w:val="005F7486"/>
    <w:rsid w:val="00620A37"/>
    <w:rsid w:val="00620C4B"/>
    <w:rsid w:val="006224E8"/>
    <w:rsid w:val="00623C8A"/>
    <w:rsid w:val="00624C55"/>
    <w:rsid w:val="006259BD"/>
    <w:rsid w:val="00631790"/>
    <w:rsid w:val="00635E10"/>
    <w:rsid w:val="006450EB"/>
    <w:rsid w:val="0064584C"/>
    <w:rsid w:val="0064594D"/>
    <w:rsid w:val="00645EE7"/>
    <w:rsid w:val="00652759"/>
    <w:rsid w:val="00661CED"/>
    <w:rsid w:val="006661D7"/>
    <w:rsid w:val="00666D10"/>
    <w:rsid w:val="00670F6D"/>
    <w:rsid w:val="006731E2"/>
    <w:rsid w:val="0067371F"/>
    <w:rsid w:val="00675729"/>
    <w:rsid w:val="00675732"/>
    <w:rsid w:val="00676F60"/>
    <w:rsid w:val="00677CE9"/>
    <w:rsid w:val="00685488"/>
    <w:rsid w:val="0068632D"/>
    <w:rsid w:val="00687286"/>
    <w:rsid w:val="00691034"/>
    <w:rsid w:val="0069354B"/>
    <w:rsid w:val="006952C9"/>
    <w:rsid w:val="006A02E5"/>
    <w:rsid w:val="006A18CD"/>
    <w:rsid w:val="006A610B"/>
    <w:rsid w:val="006A7C74"/>
    <w:rsid w:val="006B147B"/>
    <w:rsid w:val="006B18D0"/>
    <w:rsid w:val="006B1EBF"/>
    <w:rsid w:val="006B3432"/>
    <w:rsid w:val="006B3AD4"/>
    <w:rsid w:val="006B42AC"/>
    <w:rsid w:val="006B74AC"/>
    <w:rsid w:val="006C1380"/>
    <w:rsid w:val="006C35C9"/>
    <w:rsid w:val="006C4D2C"/>
    <w:rsid w:val="006C63CE"/>
    <w:rsid w:val="006C67FB"/>
    <w:rsid w:val="006D729B"/>
    <w:rsid w:val="006E1062"/>
    <w:rsid w:val="006E40B1"/>
    <w:rsid w:val="006E5CC9"/>
    <w:rsid w:val="006F2F26"/>
    <w:rsid w:val="006F5617"/>
    <w:rsid w:val="006F5B73"/>
    <w:rsid w:val="00700BB6"/>
    <w:rsid w:val="00701BA3"/>
    <w:rsid w:val="00711058"/>
    <w:rsid w:val="007165A9"/>
    <w:rsid w:val="007173AA"/>
    <w:rsid w:val="00722BF5"/>
    <w:rsid w:val="0072341B"/>
    <w:rsid w:val="007249D9"/>
    <w:rsid w:val="007274B4"/>
    <w:rsid w:val="007308D2"/>
    <w:rsid w:val="00732110"/>
    <w:rsid w:val="00733EA1"/>
    <w:rsid w:val="0074448D"/>
    <w:rsid w:val="00745D45"/>
    <w:rsid w:val="0075340D"/>
    <w:rsid w:val="00755310"/>
    <w:rsid w:val="007556A2"/>
    <w:rsid w:val="00755D1A"/>
    <w:rsid w:val="00757C50"/>
    <w:rsid w:val="00760AFB"/>
    <w:rsid w:val="00762930"/>
    <w:rsid w:val="00762A61"/>
    <w:rsid w:val="00762D86"/>
    <w:rsid w:val="007632D9"/>
    <w:rsid w:val="0076566F"/>
    <w:rsid w:val="00765E7D"/>
    <w:rsid w:val="00771969"/>
    <w:rsid w:val="00775B22"/>
    <w:rsid w:val="0077672E"/>
    <w:rsid w:val="00776C16"/>
    <w:rsid w:val="007777F3"/>
    <w:rsid w:val="007810A4"/>
    <w:rsid w:val="00781800"/>
    <w:rsid w:val="00783F30"/>
    <w:rsid w:val="007A1F44"/>
    <w:rsid w:val="007A2FBF"/>
    <w:rsid w:val="007B0379"/>
    <w:rsid w:val="007B08EA"/>
    <w:rsid w:val="007B29D5"/>
    <w:rsid w:val="007B637C"/>
    <w:rsid w:val="007C1801"/>
    <w:rsid w:val="007C1A4E"/>
    <w:rsid w:val="007C2824"/>
    <w:rsid w:val="007C304C"/>
    <w:rsid w:val="007C713B"/>
    <w:rsid w:val="007D1367"/>
    <w:rsid w:val="007E1638"/>
    <w:rsid w:val="007E230D"/>
    <w:rsid w:val="007E2AE3"/>
    <w:rsid w:val="007E79C2"/>
    <w:rsid w:val="007F0958"/>
    <w:rsid w:val="007F54F4"/>
    <w:rsid w:val="00801127"/>
    <w:rsid w:val="00802142"/>
    <w:rsid w:val="0080374E"/>
    <w:rsid w:val="00804469"/>
    <w:rsid w:val="0080656F"/>
    <w:rsid w:val="0080723E"/>
    <w:rsid w:val="008074A6"/>
    <w:rsid w:val="00810BF8"/>
    <w:rsid w:val="008112A4"/>
    <w:rsid w:val="0082092A"/>
    <w:rsid w:val="00821580"/>
    <w:rsid w:val="00821E07"/>
    <w:rsid w:val="00824D13"/>
    <w:rsid w:val="00830BF5"/>
    <w:rsid w:val="00831885"/>
    <w:rsid w:val="008318FC"/>
    <w:rsid w:val="008333AF"/>
    <w:rsid w:val="00835F70"/>
    <w:rsid w:val="008372FC"/>
    <w:rsid w:val="00840141"/>
    <w:rsid w:val="00842B41"/>
    <w:rsid w:val="00842F96"/>
    <w:rsid w:val="00843661"/>
    <w:rsid w:val="00843CEB"/>
    <w:rsid w:val="00843EF2"/>
    <w:rsid w:val="008446B0"/>
    <w:rsid w:val="00844F34"/>
    <w:rsid w:val="0084568A"/>
    <w:rsid w:val="00845E7A"/>
    <w:rsid w:val="00855A2F"/>
    <w:rsid w:val="00856E65"/>
    <w:rsid w:val="008577B4"/>
    <w:rsid w:val="0087031E"/>
    <w:rsid w:val="00886574"/>
    <w:rsid w:val="008871E4"/>
    <w:rsid w:val="008940FD"/>
    <w:rsid w:val="0089486B"/>
    <w:rsid w:val="00896397"/>
    <w:rsid w:val="00896929"/>
    <w:rsid w:val="008A1CA9"/>
    <w:rsid w:val="008A6559"/>
    <w:rsid w:val="008A6934"/>
    <w:rsid w:val="008B042E"/>
    <w:rsid w:val="008B1214"/>
    <w:rsid w:val="008B255B"/>
    <w:rsid w:val="008B33DD"/>
    <w:rsid w:val="008B3976"/>
    <w:rsid w:val="008B6AAC"/>
    <w:rsid w:val="008B6F96"/>
    <w:rsid w:val="008C5B12"/>
    <w:rsid w:val="008C77EC"/>
    <w:rsid w:val="008C7B93"/>
    <w:rsid w:val="008D0FEB"/>
    <w:rsid w:val="008D166A"/>
    <w:rsid w:val="008D5721"/>
    <w:rsid w:val="008D6247"/>
    <w:rsid w:val="008D6BD7"/>
    <w:rsid w:val="008D78A4"/>
    <w:rsid w:val="008D7D95"/>
    <w:rsid w:val="008E0516"/>
    <w:rsid w:val="008E2619"/>
    <w:rsid w:val="008E619C"/>
    <w:rsid w:val="008F346C"/>
    <w:rsid w:val="008F5225"/>
    <w:rsid w:val="008F53AD"/>
    <w:rsid w:val="008F5503"/>
    <w:rsid w:val="00902A9A"/>
    <w:rsid w:val="009048CC"/>
    <w:rsid w:val="00905C56"/>
    <w:rsid w:val="009076C4"/>
    <w:rsid w:val="00912B59"/>
    <w:rsid w:val="00913044"/>
    <w:rsid w:val="00913695"/>
    <w:rsid w:val="00917E27"/>
    <w:rsid w:val="00921BFA"/>
    <w:rsid w:val="0093157F"/>
    <w:rsid w:val="009326C0"/>
    <w:rsid w:val="009352E7"/>
    <w:rsid w:val="00935876"/>
    <w:rsid w:val="00940A92"/>
    <w:rsid w:val="009450E9"/>
    <w:rsid w:val="00946170"/>
    <w:rsid w:val="00947D05"/>
    <w:rsid w:val="009500E8"/>
    <w:rsid w:val="009503A3"/>
    <w:rsid w:val="0095140F"/>
    <w:rsid w:val="00952142"/>
    <w:rsid w:val="0095305A"/>
    <w:rsid w:val="00954458"/>
    <w:rsid w:val="00954D89"/>
    <w:rsid w:val="00957FBC"/>
    <w:rsid w:val="009609C4"/>
    <w:rsid w:val="009620D8"/>
    <w:rsid w:val="009639FC"/>
    <w:rsid w:val="00963BA3"/>
    <w:rsid w:val="00964BAC"/>
    <w:rsid w:val="00966328"/>
    <w:rsid w:val="0096655D"/>
    <w:rsid w:val="009666F7"/>
    <w:rsid w:val="00966D2D"/>
    <w:rsid w:val="0096726F"/>
    <w:rsid w:val="00974654"/>
    <w:rsid w:val="00977A0A"/>
    <w:rsid w:val="00977BB2"/>
    <w:rsid w:val="0098076B"/>
    <w:rsid w:val="00980867"/>
    <w:rsid w:val="00981A6E"/>
    <w:rsid w:val="00983E1B"/>
    <w:rsid w:val="00986F44"/>
    <w:rsid w:val="009872D4"/>
    <w:rsid w:val="009915B6"/>
    <w:rsid w:val="00994694"/>
    <w:rsid w:val="00994EE9"/>
    <w:rsid w:val="009A1F91"/>
    <w:rsid w:val="009A203C"/>
    <w:rsid w:val="009A51B6"/>
    <w:rsid w:val="009A774B"/>
    <w:rsid w:val="009B4796"/>
    <w:rsid w:val="009B5266"/>
    <w:rsid w:val="009C04E2"/>
    <w:rsid w:val="009C0568"/>
    <w:rsid w:val="009C12FB"/>
    <w:rsid w:val="009C32FF"/>
    <w:rsid w:val="009C5850"/>
    <w:rsid w:val="009C7970"/>
    <w:rsid w:val="009C79D4"/>
    <w:rsid w:val="009D082D"/>
    <w:rsid w:val="009D2D36"/>
    <w:rsid w:val="009D5040"/>
    <w:rsid w:val="009D7BC6"/>
    <w:rsid w:val="009F2C0E"/>
    <w:rsid w:val="009F34E1"/>
    <w:rsid w:val="009F4899"/>
    <w:rsid w:val="009F4CF8"/>
    <w:rsid w:val="009F4DE3"/>
    <w:rsid w:val="009F54F8"/>
    <w:rsid w:val="00A0461B"/>
    <w:rsid w:val="00A12CF5"/>
    <w:rsid w:val="00A148BB"/>
    <w:rsid w:val="00A202CF"/>
    <w:rsid w:val="00A226A6"/>
    <w:rsid w:val="00A22D73"/>
    <w:rsid w:val="00A24054"/>
    <w:rsid w:val="00A24978"/>
    <w:rsid w:val="00A24E36"/>
    <w:rsid w:val="00A26679"/>
    <w:rsid w:val="00A26B6D"/>
    <w:rsid w:val="00A27255"/>
    <w:rsid w:val="00A30360"/>
    <w:rsid w:val="00A30D2D"/>
    <w:rsid w:val="00A321B0"/>
    <w:rsid w:val="00A36141"/>
    <w:rsid w:val="00A36450"/>
    <w:rsid w:val="00A364EF"/>
    <w:rsid w:val="00A41E89"/>
    <w:rsid w:val="00A42597"/>
    <w:rsid w:val="00A455EC"/>
    <w:rsid w:val="00A45EE4"/>
    <w:rsid w:val="00A46922"/>
    <w:rsid w:val="00A46A0E"/>
    <w:rsid w:val="00A51A58"/>
    <w:rsid w:val="00A51F4C"/>
    <w:rsid w:val="00A54408"/>
    <w:rsid w:val="00A567E7"/>
    <w:rsid w:val="00A64EE1"/>
    <w:rsid w:val="00A65E85"/>
    <w:rsid w:val="00A77F14"/>
    <w:rsid w:val="00A81CFA"/>
    <w:rsid w:val="00A828DB"/>
    <w:rsid w:val="00A836CF"/>
    <w:rsid w:val="00A84F15"/>
    <w:rsid w:val="00A86302"/>
    <w:rsid w:val="00A86DA0"/>
    <w:rsid w:val="00A908AE"/>
    <w:rsid w:val="00A91BD7"/>
    <w:rsid w:val="00A91D0C"/>
    <w:rsid w:val="00A94820"/>
    <w:rsid w:val="00A94B0E"/>
    <w:rsid w:val="00A97901"/>
    <w:rsid w:val="00A97B00"/>
    <w:rsid w:val="00AA107E"/>
    <w:rsid w:val="00AA3873"/>
    <w:rsid w:val="00AA52F9"/>
    <w:rsid w:val="00AA5967"/>
    <w:rsid w:val="00AA7758"/>
    <w:rsid w:val="00AB0369"/>
    <w:rsid w:val="00AB1CC2"/>
    <w:rsid w:val="00AB22D0"/>
    <w:rsid w:val="00AB65D3"/>
    <w:rsid w:val="00AC36AD"/>
    <w:rsid w:val="00AD05BA"/>
    <w:rsid w:val="00AD5D01"/>
    <w:rsid w:val="00AE3E49"/>
    <w:rsid w:val="00AF0DB7"/>
    <w:rsid w:val="00AF2AF1"/>
    <w:rsid w:val="00AF509D"/>
    <w:rsid w:val="00AF5125"/>
    <w:rsid w:val="00AF71E7"/>
    <w:rsid w:val="00B01251"/>
    <w:rsid w:val="00B0229A"/>
    <w:rsid w:val="00B0278F"/>
    <w:rsid w:val="00B03352"/>
    <w:rsid w:val="00B055A9"/>
    <w:rsid w:val="00B065D6"/>
    <w:rsid w:val="00B11AC7"/>
    <w:rsid w:val="00B1290A"/>
    <w:rsid w:val="00B15C47"/>
    <w:rsid w:val="00B24516"/>
    <w:rsid w:val="00B25B9A"/>
    <w:rsid w:val="00B26060"/>
    <w:rsid w:val="00B26735"/>
    <w:rsid w:val="00B26D83"/>
    <w:rsid w:val="00B313DA"/>
    <w:rsid w:val="00B337B0"/>
    <w:rsid w:val="00B437BB"/>
    <w:rsid w:val="00B47AC8"/>
    <w:rsid w:val="00B50938"/>
    <w:rsid w:val="00B51025"/>
    <w:rsid w:val="00B51E46"/>
    <w:rsid w:val="00B521A6"/>
    <w:rsid w:val="00B553B2"/>
    <w:rsid w:val="00B57418"/>
    <w:rsid w:val="00B63EFD"/>
    <w:rsid w:val="00B67403"/>
    <w:rsid w:val="00B70670"/>
    <w:rsid w:val="00B70C59"/>
    <w:rsid w:val="00B729D3"/>
    <w:rsid w:val="00B73E3D"/>
    <w:rsid w:val="00B7778B"/>
    <w:rsid w:val="00B81661"/>
    <w:rsid w:val="00B82C10"/>
    <w:rsid w:val="00B8394F"/>
    <w:rsid w:val="00B83B3E"/>
    <w:rsid w:val="00B878BF"/>
    <w:rsid w:val="00B9280A"/>
    <w:rsid w:val="00B92D60"/>
    <w:rsid w:val="00B92D7F"/>
    <w:rsid w:val="00B947EC"/>
    <w:rsid w:val="00B954B2"/>
    <w:rsid w:val="00B9577D"/>
    <w:rsid w:val="00B95BCA"/>
    <w:rsid w:val="00B96C51"/>
    <w:rsid w:val="00B97890"/>
    <w:rsid w:val="00BA1302"/>
    <w:rsid w:val="00BA1762"/>
    <w:rsid w:val="00BA4763"/>
    <w:rsid w:val="00BA5995"/>
    <w:rsid w:val="00BA5DEC"/>
    <w:rsid w:val="00BA684D"/>
    <w:rsid w:val="00BB325A"/>
    <w:rsid w:val="00BB54BD"/>
    <w:rsid w:val="00BB70A4"/>
    <w:rsid w:val="00BC1F57"/>
    <w:rsid w:val="00BC32EE"/>
    <w:rsid w:val="00BC5020"/>
    <w:rsid w:val="00BD334E"/>
    <w:rsid w:val="00BD42AD"/>
    <w:rsid w:val="00BD6937"/>
    <w:rsid w:val="00BD7350"/>
    <w:rsid w:val="00BD7373"/>
    <w:rsid w:val="00BE09CF"/>
    <w:rsid w:val="00BE0A72"/>
    <w:rsid w:val="00BE3E41"/>
    <w:rsid w:val="00BE5631"/>
    <w:rsid w:val="00BE59B2"/>
    <w:rsid w:val="00BE5CC5"/>
    <w:rsid w:val="00BF1038"/>
    <w:rsid w:val="00BF3BAD"/>
    <w:rsid w:val="00BF7C8A"/>
    <w:rsid w:val="00C00644"/>
    <w:rsid w:val="00C02AA0"/>
    <w:rsid w:val="00C12E53"/>
    <w:rsid w:val="00C133BF"/>
    <w:rsid w:val="00C14110"/>
    <w:rsid w:val="00C15E9C"/>
    <w:rsid w:val="00C20D2E"/>
    <w:rsid w:val="00C21553"/>
    <w:rsid w:val="00C22CFB"/>
    <w:rsid w:val="00C23BF2"/>
    <w:rsid w:val="00C265DF"/>
    <w:rsid w:val="00C277C8"/>
    <w:rsid w:val="00C30F51"/>
    <w:rsid w:val="00C36BE0"/>
    <w:rsid w:val="00C3715E"/>
    <w:rsid w:val="00C371B3"/>
    <w:rsid w:val="00C432F3"/>
    <w:rsid w:val="00C449F6"/>
    <w:rsid w:val="00C464DA"/>
    <w:rsid w:val="00C46EBE"/>
    <w:rsid w:val="00C47ED3"/>
    <w:rsid w:val="00C519FD"/>
    <w:rsid w:val="00C535FE"/>
    <w:rsid w:val="00C60871"/>
    <w:rsid w:val="00C61103"/>
    <w:rsid w:val="00C65A1D"/>
    <w:rsid w:val="00C65A1E"/>
    <w:rsid w:val="00C66BAA"/>
    <w:rsid w:val="00C67581"/>
    <w:rsid w:val="00C73EA8"/>
    <w:rsid w:val="00C74C36"/>
    <w:rsid w:val="00C76C36"/>
    <w:rsid w:val="00C80652"/>
    <w:rsid w:val="00C814DA"/>
    <w:rsid w:val="00C8150F"/>
    <w:rsid w:val="00C831B1"/>
    <w:rsid w:val="00C86133"/>
    <w:rsid w:val="00C92C92"/>
    <w:rsid w:val="00C92DE4"/>
    <w:rsid w:val="00C97FA0"/>
    <w:rsid w:val="00CA1097"/>
    <w:rsid w:val="00CA2209"/>
    <w:rsid w:val="00CA515E"/>
    <w:rsid w:val="00CA7618"/>
    <w:rsid w:val="00CA7740"/>
    <w:rsid w:val="00CA7A7A"/>
    <w:rsid w:val="00CB11C4"/>
    <w:rsid w:val="00CB1330"/>
    <w:rsid w:val="00CB24AD"/>
    <w:rsid w:val="00CB402F"/>
    <w:rsid w:val="00CB6336"/>
    <w:rsid w:val="00CB7681"/>
    <w:rsid w:val="00CB7C4B"/>
    <w:rsid w:val="00CC2214"/>
    <w:rsid w:val="00CC3250"/>
    <w:rsid w:val="00CC3AAE"/>
    <w:rsid w:val="00CC716C"/>
    <w:rsid w:val="00CD30FB"/>
    <w:rsid w:val="00CD5F81"/>
    <w:rsid w:val="00CE16EA"/>
    <w:rsid w:val="00CE500A"/>
    <w:rsid w:val="00CE74FC"/>
    <w:rsid w:val="00CF0293"/>
    <w:rsid w:val="00D0080C"/>
    <w:rsid w:val="00D03227"/>
    <w:rsid w:val="00D0391F"/>
    <w:rsid w:val="00D04164"/>
    <w:rsid w:val="00D04D83"/>
    <w:rsid w:val="00D04E08"/>
    <w:rsid w:val="00D073F7"/>
    <w:rsid w:val="00D1038D"/>
    <w:rsid w:val="00D118BF"/>
    <w:rsid w:val="00D165E1"/>
    <w:rsid w:val="00D168AA"/>
    <w:rsid w:val="00D16CC7"/>
    <w:rsid w:val="00D17026"/>
    <w:rsid w:val="00D1782F"/>
    <w:rsid w:val="00D20F8C"/>
    <w:rsid w:val="00D30485"/>
    <w:rsid w:val="00D3056A"/>
    <w:rsid w:val="00D31CFB"/>
    <w:rsid w:val="00D43BAA"/>
    <w:rsid w:val="00D45687"/>
    <w:rsid w:val="00D5270B"/>
    <w:rsid w:val="00D53248"/>
    <w:rsid w:val="00D5327F"/>
    <w:rsid w:val="00D5395B"/>
    <w:rsid w:val="00D54B91"/>
    <w:rsid w:val="00D55307"/>
    <w:rsid w:val="00D57CD2"/>
    <w:rsid w:val="00D626D2"/>
    <w:rsid w:val="00D6661E"/>
    <w:rsid w:val="00D70B6C"/>
    <w:rsid w:val="00D7253F"/>
    <w:rsid w:val="00D7399D"/>
    <w:rsid w:val="00D76249"/>
    <w:rsid w:val="00D77450"/>
    <w:rsid w:val="00D801B7"/>
    <w:rsid w:val="00D82AE8"/>
    <w:rsid w:val="00D84E1E"/>
    <w:rsid w:val="00D85BAD"/>
    <w:rsid w:val="00D86F3B"/>
    <w:rsid w:val="00D96D35"/>
    <w:rsid w:val="00DA0E6F"/>
    <w:rsid w:val="00DA6266"/>
    <w:rsid w:val="00DA79CF"/>
    <w:rsid w:val="00DB2C45"/>
    <w:rsid w:val="00DB3107"/>
    <w:rsid w:val="00DB551F"/>
    <w:rsid w:val="00DB5A25"/>
    <w:rsid w:val="00DB7B31"/>
    <w:rsid w:val="00DC0125"/>
    <w:rsid w:val="00DC0347"/>
    <w:rsid w:val="00DC0DB1"/>
    <w:rsid w:val="00DC31AD"/>
    <w:rsid w:val="00DC6256"/>
    <w:rsid w:val="00DD0344"/>
    <w:rsid w:val="00DD245D"/>
    <w:rsid w:val="00DD25F0"/>
    <w:rsid w:val="00DD32A7"/>
    <w:rsid w:val="00DD3A2D"/>
    <w:rsid w:val="00DD554B"/>
    <w:rsid w:val="00DD644D"/>
    <w:rsid w:val="00DD7A49"/>
    <w:rsid w:val="00DE080E"/>
    <w:rsid w:val="00DE09BC"/>
    <w:rsid w:val="00DE7558"/>
    <w:rsid w:val="00DF1303"/>
    <w:rsid w:val="00DF2C97"/>
    <w:rsid w:val="00DF3C4B"/>
    <w:rsid w:val="00DF3EA7"/>
    <w:rsid w:val="00DF519B"/>
    <w:rsid w:val="00DF59C5"/>
    <w:rsid w:val="00DF7E4B"/>
    <w:rsid w:val="00E004C4"/>
    <w:rsid w:val="00E047AA"/>
    <w:rsid w:val="00E0494E"/>
    <w:rsid w:val="00E06ED4"/>
    <w:rsid w:val="00E07330"/>
    <w:rsid w:val="00E07AAF"/>
    <w:rsid w:val="00E11080"/>
    <w:rsid w:val="00E13A62"/>
    <w:rsid w:val="00E16704"/>
    <w:rsid w:val="00E17D59"/>
    <w:rsid w:val="00E21595"/>
    <w:rsid w:val="00E24276"/>
    <w:rsid w:val="00E24352"/>
    <w:rsid w:val="00E244F2"/>
    <w:rsid w:val="00E37275"/>
    <w:rsid w:val="00E41D17"/>
    <w:rsid w:val="00E427CB"/>
    <w:rsid w:val="00E44EFB"/>
    <w:rsid w:val="00E50565"/>
    <w:rsid w:val="00E567A7"/>
    <w:rsid w:val="00E577D0"/>
    <w:rsid w:val="00E609AE"/>
    <w:rsid w:val="00E61BD9"/>
    <w:rsid w:val="00E645C7"/>
    <w:rsid w:val="00E64DBC"/>
    <w:rsid w:val="00E66A6E"/>
    <w:rsid w:val="00E67C9E"/>
    <w:rsid w:val="00E741BF"/>
    <w:rsid w:val="00E85162"/>
    <w:rsid w:val="00E93E9B"/>
    <w:rsid w:val="00E9462F"/>
    <w:rsid w:val="00EA0B2F"/>
    <w:rsid w:val="00EA2790"/>
    <w:rsid w:val="00EA6F29"/>
    <w:rsid w:val="00EB0951"/>
    <w:rsid w:val="00EB0FA6"/>
    <w:rsid w:val="00EB5239"/>
    <w:rsid w:val="00EC0575"/>
    <w:rsid w:val="00EC5C98"/>
    <w:rsid w:val="00ED3469"/>
    <w:rsid w:val="00ED35C9"/>
    <w:rsid w:val="00ED37A9"/>
    <w:rsid w:val="00ED4707"/>
    <w:rsid w:val="00ED5FE8"/>
    <w:rsid w:val="00EE0B8F"/>
    <w:rsid w:val="00EE518C"/>
    <w:rsid w:val="00EE6E9E"/>
    <w:rsid w:val="00EF0BE2"/>
    <w:rsid w:val="00EF154B"/>
    <w:rsid w:val="00EF157A"/>
    <w:rsid w:val="00EF21E8"/>
    <w:rsid w:val="00EF32E9"/>
    <w:rsid w:val="00EF3403"/>
    <w:rsid w:val="00EF4B4E"/>
    <w:rsid w:val="00EF5F82"/>
    <w:rsid w:val="00F02A4C"/>
    <w:rsid w:val="00F0307C"/>
    <w:rsid w:val="00F04EE2"/>
    <w:rsid w:val="00F064CA"/>
    <w:rsid w:val="00F0751F"/>
    <w:rsid w:val="00F07CA8"/>
    <w:rsid w:val="00F16B67"/>
    <w:rsid w:val="00F23BF8"/>
    <w:rsid w:val="00F24549"/>
    <w:rsid w:val="00F26BAD"/>
    <w:rsid w:val="00F27148"/>
    <w:rsid w:val="00F306CC"/>
    <w:rsid w:val="00F362CB"/>
    <w:rsid w:val="00F44375"/>
    <w:rsid w:val="00F46182"/>
    <w:rsid w:val="00F51D68"/>
    <w:rsid w:val="00F53724"/>
    <w:rsid w:val="00F624D3"/>
    <w:rsid w:val="00F63055"/>
    <w:rsid w:val="00F6579E"/>
    <w:rsid w:val="00F66697"/>
    <w:rsid w:val="00F675F6"/>
    <w:rsid w:val="00F67E0F"/>
    <w:rsid w:val="00F70622"/>
    <w:rsid w:val="00F71FF3"/>
    <w:rsid w:val="00F72E36"/>
    <w:rsid w:val="00F76571"/>
    <w:rsid w:val="00F772BF"/>
    <w:rsid w:val="00F77BA9"/>
    <w:rsid w:val="00F818F2"/>
    <w:rsid w:val="00F81EC0"/>
    <w:rsid w:val="00F85622"/>
    <w:rsid w:val="00F8768D"/>
    <w:rsid w:val="00F904FD"/>
    <w:rsid w:val="00F91EC8"/>
    <w:rsid w:val="00F92034"/>
    <w:rsid w:val="00F95003"/>
    <w:rsid w:val="00F9523F"/>
    <w:rsid w:val="00FA34AE"/>
    <w:rsid w:val="00FA43A1"/>
    <w:rsid w:val="00FA4559"/>
    <w:rsid w:val="00FA65C3"/>
    <w:rsid w:val="00FA664F"/>
    <w:rsid w:val="00FB0CAD"/>
    <w:rsid w:val="00FB5170"/>
    <w:rsid w:val="00FC081A"/>
    <w:rsid w:val="00FC0ABF"/>
    <w:rsid w:val="00FC0F28"/>
    <w:rsid w:val="00FC177D"/>
    <w:rsid w:val="00FC6FBC"/>
    <w:rsid w:val="00FD2A1E"/>
    <w:rsid w:val="00FD35BF"/>
    <w:rsid w:val="00FD3D64"/>
    <w:rsid w:val="00FD3DED"/>
    <w:rsid w:val="00FD4B16"/>
    <w:rsid w:val="00FD6133"/>
    <w:rsid w:val="00FD754A"/>
    <w:rsid w:val="00FE109D"/>
    <w:rsid w:val="00FE48EE"/>
    <w:rsid w:val="00FE5B9F"/>
    <w:rsid w:val="00FF4180"/>
    <w:rsid w:val="00FF5011"/>
    <w:rsid w:val="00FF52BC"/>
    <w:rsid w:val="00FF615E"/>
    <w:rsid w:val="3A09134B"/>
    <w:rsid w:val="44C31561"/>
    <w:rsid w:val="66B21D89"/>
    <w:rsid w:val="6EB84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0DBA1D"/>
  <w15:docId w15:val="{1775B9D4-D9F1-43E4-A8CB-436200738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qFormat="1"/>
    <w:lsdException w:name="header" w:qFormat="1"/>
    <w:lsdException w:name="footer" w:uiPriority="99" w:qFormat="1"/>
    <w:lsdException w:name="caption" w:semiHidden="1" w:unhideWhenUsed="1" w:qFormat="1"/>
    <w:lsdException w:name="annotation reference" w:semiHidden="1" w:qFormat="1"/>
    <w:lsdException w:name="Title" w:qFormat="1"/>
    <w:lsdException w:name="Default Paragraph Font" w:semiHidden="1" w:uiPriority="1" w:unhideWhenUsed="1" w:qFormat="1"/>
    <w:lsdException w:name="Subtitle" w:qFormat="1"/>
    <w:lsdException w:name="Dat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uiPriority="99" w:qFormat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 w:qFormat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 w:qFormat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 w:qFormat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 w:qFormat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qFormat/>
    <w:rPr>
      <w:color w:val="0000FF"/>
      <w:u w:val="single"/>
    </w:rPr>
  </w:style>
  <w:style w:type="character" w:customStyle="1" w:styleId="style321">
    <w:name w:val="style321"/>
    <w:qFormat/>
    <w:rPr>
      <w:color w:val="FF0000"/>
      <w:sz w:val="14"/>
      <w:szCs w:val="14"/>
    </w:rPr>
  </w:style>
  <w:style w:type="character" w:styleId="a4">
    <w:name w:val="annotation reference"/>
    <w:semiHidden/>
    <w:qFormat/>
    <w:rPr>
      <w:sz w:val="21"/>
      <w:szCs w:val="21"/>
    </w:rPr>
  </w:style>
  <w:style w:type="table" w:styleId="a5">
    <w:name w:val="Table Contemporary"/>
    <w:basedOn w:val="a1"/>
    <w:qFormat/>
    <w:tblPr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qFormat/>
    <w:pPr>
      <w:spacing w:before="100" w:beforeAutospacing="1" w:after="100" w:afterAutospacing="1"/>
    </w:pPr>
    <w:rPr>
      <w:rFonts w:ascii="Arial Unicode MS" w:hAnsi="Arial Unicode MS" w:cs="Arial Unicode MS"/>
      <w:lang w:val="de-DE" w:eastAsia="de-DE"/>
    </w:rPr>
  </w:style>
  <w:style w:type="paragraph" w:styleId="a8">
    <w:name w:val="annotation subject"/>
    <w:basedOn w:val="a9"/>
    <w:next w:val="a9"/>
    <w:semiHidden/>
    <w:qFormat/>
    <w:rPr>
      <w:b/>
      <w:bCs/>
    </w:rPr>
  </w:style>
  <w:style w:type="character" w:styleId="aa">
    <w:name w:val="Strong"/>
    <w:qFormat/>
    <w:rPr>
      <w:b/>
      <w:bCs/>
    </w:rPr>
  </w:style>
  <w:style w:type="character" w:customStyle="1" w:styleId="apple-converted-space">
    <w:name w:val="apple-converted-space"/>
    <w:qFormat/>
  </w:style>
  <w:style w:type="table" w:styleId="3">
    <w:name w:val="Table Columns 3"/>
    <w:basedOn w:val="a1"/>
    <w:qFormat/>
    <w:rPr>
      <w:b/>
      <w:bCs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ڌ嬳ans-serif" w:eastAsia="ڌ嬳ans-serif" w:hAnsi="宋体"/>
      <w:sz w:val="21"/>
      <w:szCs w:val="21"/>
    </w:rPr>
  </w:style>
  <w:style w:type="character" w:customStyle="1" w:styleId="10">
    <w:name w:val="未处理的提及1"/>
    <w:uiPriority w:val="99"/>
    <w:unhideWhenUsed/>
    <w:qFormat/>
    <w:rPr>
      <w:color w:val="605E5C"/>
      <w:shd w:val="clear" w:color="auto" w:fill="E1DFDD"/>
    </w:rPr>
  </w:style>
  <w:style w:type="table" w:styleId="11">
    <w:name w:val="Table Simple 1"/>
    <w:basedOn w:val="a1"/>
    <w:qFormat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top w:val="nil"/>
          <w:left w:val="nil"/>
          <w:bottom w:val="single" w:sz="6" w:space="0" w:color="008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ab">
    <w:name w:val="页脚 字符"/>
    <w:link w:val="ac"/>
    <w:uiPriority w:val="99"/>
    <w:qFormat/>
    <w:rPr>
      <w:sz w:val="18"/>
      <w:szCs w:val="18"/>
    </w:rPr>
  </w:style>
  <w:style w:type="table" w:styleId="ad">
    <w:name w:val="Table Theme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Balloon Text"/>
    <w:basedOn w:val="a"/>
    <w:semiHidden/>
    <w:qFormat/>
    <w:rPr>
      <w:rFonts w:ascii="Tahoma" w:hAnsi="Tahoma" w:cs="Tahoma"/>
      <w:sz w:val="16"/>
      <w:szCs w:val="16"/>
    </w:rPr>
  </w:style>
  <w:style w:type="character" w:customStyle="1" w:styleId="style341">
    <w:name w:val="style341"/>
    <w:qFormat/>
    <w:rPr>
      <w:color w:val="FF0000"/>
    </w:rPr>
  </w:style>
  <w:style w:type="paragraph" w:styleId="af">
    <w:name w:val="Date"/>
    <w:basedOn w:val="a"/>
    <w:next w:val="a"/>
    <w:link w:val="af0"/>
    <w:qFormat/>
    <w:pPr>
      <w:ind w:leftChars="2500" w:left="100"/>
    </w:pPr>
  </w:style>
  <w:style w:type="paragraph" w:styleId="ac">
    <w:name w:val="footer"/>
    <w:basedOn w:val="a"/>
    <w:link w:val="ab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0">
    <w:name w:val="日期 字符"/>
    <w:link w:val="af"/>
    <w:qFormat/>
    <w:rPr>
      <w:sz w:val="24"/>
      <w:szCs w:val="24"/>
    </w:rPr>
  </w:style>
  <w:style w:type="paragraph" w:customStyle="1" w:styleId="12">
    <w:name w:val="修订1"/>
    <w:uiPriority w:val="99"/>
    <w:semiHidden/>
    <w:qFormat/>
    <w:rPr>
      <w:sz w:val="24"/>
      <w:szCs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style32">
    <w:name w:val="style32"/>
    <w:qFormat/>
  </w:style>
  <w:style w:type="paragraph" w:customStyle="1" w:styleId="1">
    <w:name w:val="样式1"/>
    <w:basedOn w:val="a"/>
    <w:qFormat/>
    <w:pPr>
      <w:numPr>
        <w:numId w:val="2"/>
      </w:numPr>
      <w:tabs>
        <w:tab w:val="right" w:pos="8640"/>
      </w:tabs>
    </w:pPr>
    <w:rPr>
      <w:sz w:val="15"/>
    </w:rPr>
  </w:style>
  <w:style w:type="character" w:customStyle="1" w:styleId="style331">
    <w:name w:val="style331"/>
    <w:qFormat/>
  </w:style>
  <w:style w:type="character" w:customStyle="1" w:styleId="HTML0">
    <w:name w:val="HTML 预设格式 字符"/>
    <w:link w:val="HTML"/>
    <w:uiPriority w:val="99"/>
    <w:qFormat/>
    <w:rPr>
      <w:rFonts w:ascii="ڌ嬳ans-serif" w:eastAsia="ڌ嬳ans-serif" w:hAnsi="宋体" w:cs="宋体"/>
      <w:sz w:val="21"/>
      <w:szCs w:val="21"/>
    </w:rPr>
  </w:style>
  <w:style w:type="table" w:styleId="af1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annotation text"/>
    <w:basedOn w:val="a"/>
    <w:semiHidden/>
    <w:qFormat/>
  </w:style>
  <w:style w:type="character" w:customStyle="1" w:styleId="datatitle1">
    <w:name w:val="datatitle1"/>
    <w:qFormat/>
    <w:rPr>
      <w:b/>
      <w:bCs/>
      <w:color w:val="10619F"/>
      <w:sz w:val="21"/>
      <w:szCs w:val="21"/>
    </w:rPr>
  </w:style>
  <w:style w:type="table" w:styleId="2">
    <w:name w:val="Table List 2"/>
    <w:basedOn w:val="a1"/>
    <w:qFormat/>
    <w:tblPr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af2">
    <w:name w:val="Unresolved Mention"/>
    <w:basedOn w:val="a0"/>
    <w:uiPriority w:val="99"/>
    <w:semiHidden/>
    <w:unhideWhenUsed/>
    <w:rsid w:val="009808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frmt@163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hyperlink" Target="mailto:isfrmt@163.com&#65307;isfrmt@126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docs.qq.com/form/page/DWlVTSnNtTkxkeWh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&#19982;&#25688;&#35201;&#19968;&#24182;&#21457;&#36865;&#33267;&#37038;&#31665;isfrmt@163.com" TargetMode="Externa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380</Words>
  <Characters>2168</Characters>
  <Application>Microsoft Office Word</Application>
  <DocSecurity>0</DocSecurity>
  <Lines>18</Lines>
  <Paragraphs>5</Paragraphs>
  <ScaleCrop>false</ScaleCrop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BR</cp:lastModifiedBy>
  <cp:revision>21</cp:revision>
  <dcterms:created xsi:type="dcterms:W3CDTF">2024-08-20T18:09:00Z</dcterms:created>
  <dcterms:modified xsi:type="dcterms:W3CDTF">2024-08-29T03:47:00Z</dcterms:modified>
</cp:coreProperties>
</file>